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52663" w14:textId="3D1A74A9" w:rsidR="00FB06E1" w:rsidRDefault="00F64E00" w:rsidP="00F64E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ame </w:t>
      </w:r>
      <w:proofErr w:type="spellStart"/>
      <w:r>
        <w:rPr>
          <w:sz w:val="24"/>
          <w:szCs w:val="24"/>
        </w:rPr>
        <w:t>Weiyi</w:t>
      </w:r>
      <w:proofErr w:type="spellEnd"/>
      <w:r>
        <w:rPr>
          <w:sz w:val="24"/>
          <w:szCs w:val="24"/>
        </w:rPr>
        <w:t xml:space="preserve"> Zhang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B06E1">
        <w:rPr>
          <w:sz w:val="24"/>
          <w:szCs w:val="24"/>
        </w:rPr>
        <w:t xml:space="preserve">Name </w:t>
      </w:r>
      <w:proofErr w:type="spellStart"/>
      <w:r w:rsidR="00FB06E1">
        <w:rPr>
          <w:sz w:val="24"/>
          <w:szCs w:val="24"/>
        </w:rPr>
        <w:t>Yiliang</w:t>
      </w:r>
      <w:proofErr w:type="spellEnd"/>
      <w:r w:rsidR="00FB06E1">
        <w:rPr>
          <w:sz w:val="24"/>
          <w:szCs w:val="24"/>
        </w:rPr>
        <w:t xml:space="preserve"> Liu</w:t>
      </w:r>
    </w:p>
    <w:p w14:paraId="4A5AA79F" w14:textId="7B8875C1" w:rsidR="00FB06E1" w:rsidRDefault="00F64E00" w:rsidP="00F64E0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udent Number: </w:t>
      </w:r>
      <w:r w:rsidRPr="00F64E00">
        <w:rPr>
          <w:sz w:val="24"/>
          <w:szCs w:val="24"/>
        </w:rPr>
        <w:t>V00868237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B06E1">
        <w:rPr>
          <w:sz w:val="24"/>
          <w:szCs w:val="24"/>
        </w:rPr>
        <w:t>Student Number: V00869672</w:t>
      </w:r>
    </w:p>
    <w:p w14:paraId="17E7E255" w14:textId="095E7EDB" w:rsidR="007B1F0D" w:rsidRDefault="007B1F0D" w:rsidP="00FB06E1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 xml:space="preserve"> </w:t>
      </w:r>
    </w:p>
    <w:p w14:paraId="6643B5F8" w14:textId="77777777" w:rsidR="00FB06E1" w:rsidRPr="00FB06E1" w:rsidRDefault="00FB06E1" w:rsidP="007B1F0D">
      <w:pPr>
        <w:pStyle w:val="ListParagraph"/>
        <w:numPr>
          <w:ilvl w:val="0"/>
          <w:numId w:val="2"/>
        </w:numPr>
        <w:rPr>
          <w:sz w:val="24"/>
          <w:szCs w:val="24"/>
        </w:rPr>
      </w:pPr>
    </w:p>
    <w:p w14:paraId="43C01389" w14:textId="522C11FA" w:rsidR="007B1F0D" w:rsidRPr="00FB06E1" w:rsidRDefault="007B1F0D" w:rsidP="007B1F0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B06E1">
        <w:rPr>
          <w:sz w:val="24"/>
          <w:szCs w:val="24"/>
        </w:rPr>
        <w:t>Consider a board of size 2x2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38"/>
        <w:gridCol w:w="338"/>
      </w:tblGrid>
      <w:tr w:rsidR="007B1F0D" w:rsidRPr="00FB06E1" w14:paraId="5B3DBE77" w14:textId="77777777" w:rsidTr="007B1F0D">
        <w:tc>
          <w:tcPr>
            <w:tcW w:w="236" w:type="dxa"/>
          </w:tcPr>
          <w:p w14:paraId="066FCABD" w14:textId="0827CB8F" w:rsidR="007B1F0D" w:rsidRPr="00FB06E1" w:rsidRDefault="007B1F0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</w:t>
            </w:r>
          </w:p>
        </w:tc>
        <w:tc>
          <w:tcPr>
            <w:tcW w:w="239" w:type="dxa"/>
          </w:tcPr>
          <w:p w14:paraId="09C1649E" w14:textId="79B8CF7D" w:rsidR="007B1F0D" w:rsidRPr="00FB06E1" w:rsidRDefault="007B1F0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2</w:t>
            </w:r>
          </w:p>
        </w:tc>
      </w:tr>
      <w:tr w:rsidR="007B1F0D" w:rsidRPr="00FB06E1" w14:paraId="0E78DDEF" w14:textId="77777777" w:rsidTr="007B1F0D">
        <w:tc>
          <w:tcPr>
            <w:tcW w:w="236" w:type="dxa"/>
          </w:tcPr>
          <w:p w14:paraId="6AC0B67E" w14:textId="42D5C6B2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2</w:t>
            </w:r>
          </w:p>
        </w:tc>
        <w:tc>
          <w:tcPr>
            <w:tcW w:w="239" w:type="dxa"/>
          </w:tcPr>
          <w:p w14:paraId="7E25E2C0" w14:textId="5296F7E7" w:rsidR="007B1F0D" w:rsidRPr="00FB06E1" w:rsidRDefault="007B1F0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</w:t>
            </w:r>
          </w:p>
        </w:tc>
      </w:tr>
    </w:tbl>
    <w:p w14:paraId="05E505E1" w14:textId="0546C547" w:rsidR="007B1F0D" w:rsidRPr="00FB06E1" w:rsidRDefault="007B1F0D" w:rsidP="007B1F0D">
      <w:pPr>
        <w:pStyle w:val="ListParagraph"/>
        <w:ind w:left="1080"/>
        <w:rPr>
          <w:sz w:val="24"/>
          <w:szCs w:val="24"/>
        </w:rPr>
      </w:pPr>
      <w:r w:rsidRPr="00FB06E1">
        <w:rPr>
          <w:sz w:val="24"/>
          <w:szCs w:val="24"/>
        </w:rPr>
        <w:t>Now consider a board of size 3x3</w:t>
      </w:r>
    </w:p>
    <w:tbl>
      <w:tblPr>
        <w:tblStyle w:val="TableGrid"/>
        <w:tblpPr w:leftFromText="180" w:rightFromText="180" w:vertAnchor="text" w:horzAnchor="page" w:tblpX="2566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50"/>
        <w:gridCol w:w="550"/>
        <w:gridCol w:w="550"/>
      </w:tblGrid>
      <w:tr w:rsidR="007B1F0D" w:rsidRPr="00FB06E1" w14:paraId="17676B70" w14:textId="77777777" w:rsidTr="00810118">
        <w:trPr>
          <w:trHeight w:val="323"/>
        </w:trPr>
        <w:tc>
          <w:tcPr>
            <w:tcW w:w="550" w:type="dxa"/>
          </w:tcPr>
          <w:p w14:paraId="050F89ED" w14:textId="126740CD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 xml:space="preserve">1, 6 </w:t>
            </w:r>
          </w:p>
        </w:tc>
        <w:tc>
          <w:tcPr>
            <w:tcW w:w="550" w:type="dxa"/>
          </w:tcPr>
          <w:p w14:paraId="402AFDD9" w14:textId="11C0E003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3, 4</w:t>
            </w:r>
          </w:p>
        </w:tc>
        <w:tc>
          <w:tcPr>
            <w:tcW w:w="550" w:type="dxa"/>
          </w:tcPr>
          <w:p w14:paraId="4C5942E0" w14:textId="3E9914D4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2, 5</w:t>
            </w:r>
          </w:p>
        </w:tc>
      </w:tr>
      <w:tr w:rsidR="007B1F0D" w:rsidRPr="00FB06E1" w14:paraId="65FCE53A" w14:textId="77777777" w:rsidTr="00810118">
        <w:trPr>
          <w:trHeight w:val="332"/>
        </w:trPr>
        <w:tc>
          <w:tcPr>
            <w:tcW w:w="550" w:type="dxa"/>
          </w:tcPr>
          <w:p w14:paraId="759155EA" w14:textId="617E8D83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4, 5</w:t>
            </w:r>
          </w:p>
        </w:tc>
        <w:tc>
          <w:tcPr>
            <w:tcW w:w="550" w:type="dxa"/>
          </w:tcPr>
          <w:p w14:paraId="6399F4FB" w14:textId="0032DF4F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, 2</w:t>
            </w:r>
          </w:p>
        </w:tc>
        <w:tc>
          <w:tcPr>
            <w:tcW w:w="550" w:type="dxa"/>
          </w:tcPr>
          <w:p w14:paraId="24582E82" w14:textId="66008E4F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3, 6</w:t>
            </w:r>
          </w:p>
        </w:tc>
      </w:tr>
      <w:tr w:rsidR="007B1F0D" w:rsidRPr="00FB06E1" w14:paraId="22B5553C" w14:textId="77777777" w:rsidTr="00810118">
        <w:trPr>
          <w:trHeight w:val="323"/>
        </w:trPr>
        <w:tc>
          <w:tcPr>
            <w:tcW w:w="550" w:type="dxa"/>
          </w:tcPr>
          <w:p w14:paraId="31F2BE29" w14:textId="1D1B2A3A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3, 2</w:t>
            </w:r>
          </w:p>
        </w:tc>
        <w:tc>
          <w:tcPr>
            <w:tcW w:w="550" w:type="dxa"/>
          </w:tcPr>
          <w:p w14:paraId="4875E770" w14:textId="13394E38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6, 5</w:t>
            </w:r>
          </w:p>
        </w:tc>
        <w:tc>
          <w:tcPr>
            <w:tcW w:w="550" w:type="dxa"/>
          </w:tcPr>
          <w:p w14:paraId="6E3C8488" w14:textId="79EEA019" w:rsidR="007B1F0D" w:rsidRPr="00FB06E1" w:rsidRDefault="007B1F0D" w:rsidP="005603E3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, 4</w:t>
            </w:r>
          </w:p>
        </w:tc>
      </w:tr>
    </w:tbl>
    <w:p w14:paraId="070ADC49" w14:textId="36014F23" w:rsidR="007B1F0D" w:rsidRPr="00FB06E1" w:rsidRDefault="00852B78" w:rsidP="007B1F0D">
      <w:pPr>
        <w:pStyle w:val="ListParagraph"/>
        <w:ind w:left="1080"/>
        <w:rPr>
          <w:sz w:val="24"/>
          <w:szCs w:val="24"/>
        </w:rPr>
      </w:pPr>
      <w:r w:rsidRPr="00FB06E1">
        <w:rPr>
          <w:sz w:val="24"/>
          <w:szCs w:val="24"/>
        </w:rPr>
        <w:br w:type="textWrapping" w:clear="all"/>
      </w:r>
      <w:r w:rsidR="007B1F0D" w:rsidRPr="00FB06E1">
        <w:rPr>
          <w:sz w:val="24"/>
          <w:szCs w:val="24"/>
        </w:rPr>
        <w:t>In a board of size 4x4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973"/>
        <w:gridCol w:w="989"/>
        <w:gridCol w:w="974"/>
        <w:gridCol w:w="974"/>
      </w:tblGrid>
      <w:tr w:rsidR="00852B78" w:rsidRPr="00FB06E1" w14:paraId="72FD01FA" w14:textId="77777777" w:rsidTr="005603E3">
        <w:trPr>
          <w:trHeight w:val="893"/>
        </w:trPr>
        <w:tc>
          <w:tcPr>
            <w:tcW w:w="973" w:type="dxa"/>
          </w:tcPr>
          <w:p w14:paraId="20FB5BFF" w14:textId="171422EB" w:rsidR="007B1F0D" w:rsidRPr="00FB06E1" w:rsidRDefault="007B1F0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, 2,</w:t>
            </w:r>
            <w:r w:rsidR="007261AD"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3</w:t>
            </w:r>
            <w:r w:rsidR="007261AD" w:rsidRPr="00FB06E1">
              <w:rPr>
                <w:sz w:val="24"/>
                <w:szCs w:val="24"/>
              </w:rPr>
              <w:t>, 4, 5, 6</w:t>
            </w:r>
          </w:p>
        </w:tc>
        <w:tc>
          <w:tcPr>
            <w:tcW w:w="989" w:type="dxa"/>
          </w:tcPr>
          <w:p w14:paraId="6604F969" w14:textId="501675FA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7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8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3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4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9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0</w:t>
            </w:r>
          </w:p>
        </w:tc>
        <w:tc>
          <w:tcPr>
            <w:tcW w:w="974" w:type="dxa"/>
          </w:tcPr>
          <w:p w14:paraId="67E11EB0" w14:textId="32CFB8D8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9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1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5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7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1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3</w:t>
            </w:r>
          </w:p>
        </w:tc>
        <w:tc>
          <w:tcPr>
            <w:tcW w:w="974" w:type="dxa"/>
          </w:tcPr>
          <w:p w14:paraId="42633535" w14:textId="27B5E82F" w:rsidR="007B1F0D" w:rsidRPr="00FB06E1" w:rsidRDefault="00852B78" w:rsidP="00852B78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0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2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6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8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2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4</w:t>
            </w:r>
          </w:p>
        </w:tc>
      </w:tr>
      <w:tr w:rsidR="00852B78" w:rsidRPr="00FB06E1" w14:paraId="3A7738F3" w14:textId="77777777" w:rsidTr="005603E3">
        <w:trPr>
          <w:trHeight w:val="459"/>
        </w:trPr>
        <w:tc>
          <w:tcPr>
            <w:tcW w:w="973" w:type="dxa"/>
          </w:tcPr>
          <w:p w14:paraId="6F41B7D9" w14:textId="2FDDAAF5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7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8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9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0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1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2</w:t>
            </w:r>
          </w:p>
        </w:tc>
        <w:tc>
          <w:tcPr>
            <w:tcW w:w="989" w:type="dxa"/>
          </w:tcPr>
          <w:p w14:paraId="4736EC8E" w14:textId="5165B4C1" w:rsidR="007B1F0D" w:rsidRPr="00FB06E1" w:rsidRDefault="007B1F0D" w:rsidP="00852B78">
            <w:pPr>
              <w:pStyle w:val="ListParagraph"/>
              <w:tabs>
                <w:tab w:val="center" w:pos="957"/>
              </w:tabs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, 2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,15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6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1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2</w:t>
            </w:r>
          </w:p>
        </w:tc>
        <w:tc>
          <w:tcPr>
            <w:tcW w:w="974" w:type="dxa"/>
          </w:tcPr>
          <w:p w14:paraId="211DCCA5" w14:textId="5761CFA3" w:rsidR="007B1F0D" w:rsidRPr="00FB06E1" w:rsidRDefault="007261A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3, 5</w:t>
            </w:r>
            <w:r w:rsidR="00852B78" w:rsidRPr="00FB06E1">
              <w:rPr>
                <w:sz w:val="24"/>
                <w:szCs w:val="24"/>
              </w:rPr>
              <w:t xml:space="preserve">, </w:t>
            </w:r>
            <w:r w:rsidR="00852B78" w:rsidRPr="00FB06E1">
              <w:rPr>
                <w:sz w:val="24"/>
                <w:szCs w:val="24"/>
              </w:rPr>
              <w:t>13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8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9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4</w:t>
            </w:r>
          </w:p>
        </w:tc>
        <w:tc>
          <w:tcPr>
            <w:tcW w:w="974" w:type="dxa"/>
          </w:tcPr>
          <w:p w14:paraId="0F408D3E" w14:textId="6C39E368" w:rsidR="007B1F0D" w:rsidRPr="00FB06E1" w:rsidRDefault="007261A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4, 6</w:t>
            </w:r>
            <w:r w:rsidR="00852B78" w:rsidRPr="00FB06E1">
              <w:rPr>
                <w:sz w:val="24"/>
                <w:szCs w:val="24"/>
              </w:rPr>
              <w:t xml:space="preserve">, </w:t>
            </w:r>
            <w:r w:rsidR="00852B78" w:rsidRPr="00FB06E1">
              <w:rPr>
                <w:sz w:val="24"/>
                <w:szCs w:val="24"/>
              </w:rPr>
              <w:t>14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7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0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3</w:t>
            </w:r>
          </w:p>
        </w:tc>
      </w:tr>
      <w:tr w:rsidR="00852B78" w:rsidRPr="00FB06E1" w14:paraId="46866B50" w14:textId="77777777" w:rsidTr="005603E3">
        <w:trPr>
          <w:trHeight w:val="919"/>
        </w:trPr>
        <w:tc>
          <w:tcPr>
            <w:tcW w:w="973" w:type="dxa"/>
          </w:tcPr>
          <w:p w14:paraId="0AD08950" w14:textId="136EE11F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</w:t>
            </w:r>
            <w:r w:rsidRPr="00FB06E1">
              <w:rPr>
                <w:sz w:val="24"/>
                <w:szCs w:val="24"/>
              </w:rPr>
              <w:t>3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4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5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6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7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8</w:t>
            </w:r>
          </w:p>
        </w:tc>
        <w:tc>
          <w:tcPr>
            <w:tcW w:w="989" w:type="dxa"/>
          </w:tcPr>
          <w:p w14:paraId="7D307D07" w14:textId="5ED755D4" w:rsidR="007B1F0D" w:rsidRPr="00FB06E1" w:rsidRDefault="007261A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3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4</w:t>
            </w:r>
            <w:r w:rsidR="00852B78" w:rsidRPr="00FB06E1">
              <w:rPr>
                <w:sz w:val="24"/>
                <w:szCs w:val="24"/>
              </w:rPr>
              <w:t xml:space="preserve">, </w:t>
            </w:r>
            <w:r w:rsidR="00852B78" w:rsidRPr="00FB06E1">
              <w:rPr>
                <w:sz w:val="24"/>
                <w:szCs w:val="24"/>
              </w:rPr>
              <w:t>9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0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3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4</w:t>
            </w:r>
          </w:p>
        </w:tc>
        <w:tc>
          <w:tcPr>
            <w:tcW w:w="974" w:type="dxa"/>
          </w:tcPr>
          <w:p w14:paraId="483973DF" w14:textId="740FE282" w:rsidR="007B1F0D" w:rsidRPr="00FB06E1" w:rsidRDefault="007B1F0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</w:t>
            </w:r>
            <w:r w:rsidR="007261AD" w:rsidRPr="00FB06E1">
              <w:rPr>
                <w:sz w:val="24"/>
                <w:szCs w:val="24"/>
              </w:rPr>
              <w:t>, 6</w:t>
            </w:r>
            <w:r w:rsidR="00852B78" w:rsidRPr="00FB06E1">
              <w:rPr>
                <w:sz w:val="24"/>
                <w:szCs w:val="24"/>
              </w:rPr>
              <w:t>, 7, 12, 20, 22</w:t>
            </w:r>
          </w:p>
        </w:tc>
        <w:tc>
          <w:tcPr>
            <w:tcW w:w="974" w:type="dxa"/>
          </w:tcPr>
          <w:p w14:paraId="5F1F1571" w14:textId="40A58C0C" w:rsidR="007B1F0D" w:rsidRPr="00FB06E1" w:rsidRDefault="007261A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2, 5</w:t>
            </w:r>
            <w:r w:rsidR="00852B78" w:rsidRPr="00FB06E1">
              <w:rPr>
                <w:sz w:val="24"/>
                <w:szCs w:val="24"/>
              </w:rPr>
              <w:t xml:space="preserve">, </w:t>
            </w:r>
            <w:r w:rsidR="00852B78" w:rsidRPr="00FB06E1">
              <w:rPr>
                <w:sz w:val="24"/>
                <w:szCs w:val="24"/>
              </w:rPr>
              <w:t>8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1,</w:t>
            </w:r>
            <w:r w:rsidR="00852B78" w:rsidRPr="00FB06E1">
              <w:rPr>
                <w:sz w:val="24"/>
                <w:szCs w:val="24"/>
              </w:rPr>
              <w:t xml:space="preserve"> 1</w:t>
            </w:r>
            <w:r w:rsidR="00852B78" w:rsidRPr="00FB06E1">
              <w:rPr>
                <w:sz w:val="24"/>
                <w:szCs w:val="24"/>
              </w:rPr>
              <w:t>9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21</w:t>
            </w:r>
          </w:p>
        </w:tc>
      </w:tr>
      <w:tr w:rsidR="00852B78" w:rsidRPr="00FB06E1" w14:paraId="1A1E6475" w14:textId="77777777" w:rsidTr="005603E3">
        <w:trPr>
          <w:trHeight w:val="893"/>
        </w:trPr>
        <w:tc>
          <w:tcPr>
            <w:tcW w:w="973" w:type="dxa"/>
          </w:tcPr>
          <w:p w14:paraId="2DCFBF0B" w14:textId="14C185FF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9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0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1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2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3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24</w:t>
            </w:r>
          </w:p>
        </w:tc>
        <w:tc>
          <w:tcPr>
            <w:tcW w:w="989" w:type="dxa"/>
          </w:tcPr>
          <w:p w14:paraId="15E0E0D1" w14:textId="24410A6A" w:rsidR="007B1F0D" w:rsidRPr="00FB06E1" w:rsidRDefault="007261AD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5, 6</w:t>
            </w:r>
            <w:r w:rsidR="00852B78" w:rsidRPr="00FB06E1">
              <w:rPr>
                <w:sz w:val="24"/>
                <w:szCs w:val="24"/>
              </w:rPr>
              <w:t xml:space="preserve">, </w:t>
            </w:r>
            <w:r w:rsidR="00852B78" w:rsidRPr="00FB06E1">
              <w:rPr>
                <w:sz w:val="24"/>
                <w:szCs w:val="24"/>
              </w:rPr>
              <w:t>11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2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</w:t>
            </w:r>
            <w:r w:rsidR="00852B78" w:rsidRPr="00FB06E1">
              <w:rPr>
                <w:sz w:val="24"/>
                <w:szCs w:val="24"/>
              </w:rPr>
              <w:t>7</w:t>
            </w:r>
            <w:r w:rsidR="00852B78" w:rsidRPr="00FB06E1">
              <w:rPr>
                <w:sz w:val="24"/>
                <w:szCs w:val="24"/>
              </w:rPr>
              <w:t>,</w:t>
            </w:r>
            <w:r w:rsidR="00852B78" w:rsidRPr="00FB06E1">
              <w:rPr>
                <w:sz w:val="24"/>
                <w:szCs w:val="24"/>
              </w:rPr>
              <w:t xml:space="preserve"> </w:t>
            </w:r>
            <w:r w:rsidR="00852B78" w:rsidRPr="00FB06E1">
              <w:rPr>
                <w:sz w:val="24"/>
                <w:szCs w:val="24"/>
              </w:rPr>
              <w:t>18</w:t>
            </w:r>
          </w:p>
        </w:tc>
        <w:tc>
          <w:tcPr>
            <w:tcW w:w="974" w:type="dxa"/>
          </w:tcPr>
          <w:p w14:paraId="6F1D60E7" w14:textId="439D59F1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2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4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8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0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4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6</w:t>
            </w:r>
          </w:p>
        </w:tc>
        <w:tc>
          <w:tcPr>
            <w:tcW w:w="974" w:type="dxa"/>
          </w:tcPr>
          <w:p w14:paraId="551B79D9" w14:textId="6004DBE0" w:rsidR="007B1F0D" w:rsidRPr="00FB06E1" w:rsidRDefault="00852B78" w:rsidP="007B1F0D">
            <w:pPr>
              <w:pStyle w:val="ListParagraph"/>
              <w:ind w:left="0"/>
              <w:rPr>
                <w:sz w:val="24"/>
                <w:szCs w:val="24"/>
              </w:rPr>
            </w:pPr>
            <w:r w:rsidRPr="00FB06E1">
              <w:rPr>
                <w:sz w:val="24"/>
                <w:szCs w:val="24"/>
              </w:rPr>
              <w:t>1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3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7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9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3,</w:t>
            </w:r>
            <w:r w:rsidRPr="00FB06E1">
              <w:rPr>
                <w:sz w:val="24"/>
                <w:szCs w:val="24"/>
              </w:rPr>
              <w:t xml:space="preserve"> </w:t>
            </w:r>
            <w:r w:rsidRPr="00FB06E1">
              <w:rPr>
                <w:sz w:val="24"/>
                <w:szCs w:val="24"/>
              </w:rPr>
              <w:t>15</w:t>
            </w:r>
          </w:p>
        </w:tc>
      </w:tr>
    </w:tbl>
    <w:p w14:paraId="04C16EF4" w14:textId="08991158" w:rsidR="007B1F0D" w:rsidRPr="00FB06E1" w:rsidRDefault="007B1F0D" w:rsidP="007B1F0D">
      <w:pPr>
        <w:pStyle w:val="ListParagraph"/>
        <w:ind w:left="1080"/>
        <w:rPr>
          <w:sz w:val="24"/>
          <w:szCs w:val="24"/>
        </w:rPr>
      </w:pPr>
    </w:p>
    <w:p w14:paraId="733B0E45" w14:textId="243BF8DC" w:rsidR="00852B78" w:rsidRPr="00FB06E1" w:rsidRDefault="00852B78" w:rsidP="007B1F0D">
      <w:pPr>
        <w:pStyle w:val="ListParagraph"/>
        <w:ind w:left="1080"/>
        <w:rPr>
          <w:sz w:val="24"/>
          <w:szCs w:val="24"/>
        </w:rPr>
      </w:pPr>
      <w:r w:rsidRPr="00FB06E1">
        <w:rPr>
          <w:sz w:val="24"/>
          <w:szCs w:val="24"/>
        </w:rPr>
        <w:t xml:space="preserve">The </w:t>
      </w:r>
      <w:r w:rsidR="004173D0" w:rsidRPr="00FB06E1">
        <w:rPr>
          <w:sz w:val="24"/>
          <w:szCs w:val="24"/>
        </w:rPr>
        <w:t>size</w:t>
      </w:r>
      <w:r w:rsidRPr="00FB06E1">
        <w:rPr>
          <w:sz w:val="24"/>
          <w:szCs w:val="24"/>
        </w:rPr>
        <w:t xml:space="preserve"> of </w:t>
      </w:r>
      <w:r w:rsidR="004173D0" w:rsidRPr="00FB06E1">
        <w:rPr>
          <w:sz w:val="24"/>
          <w:szCs w:val="24"/>
        </w:rPr>
        <w:t>S</w:t>
      </w:r>
      <w:r w:rsidRPr="00FB06E1">
        <w:rPr>
          <w:sz w:val="24"/>
          <w:szCs w:val="24"/>
        </w:rPr>
        <w:t xml:space="preserve"> for</w:t>
      </w:r>
      <w:r w:rsidR="004173D0" w:rsidRPr="00FB06E1">
        <w:rPr>
          <w:sz w:val="24"/>
          <w:szCs w:val="24"/>
        </w:rPr>
        <w:t xml:space="preserve"> n rooks on</w:t>
      </w:r>
      <w:r w:rsidRPr="00FB06E1">
        <w:rPr>
          <w:sz w:val="24"/>
          <w:szCs w:val="24"/>
        </w:rPr>
        <w:t xml:space="preserve"> n x n board = n!</w:t>
      </w:r>
    </w:p>
    <w:p w14:paraId="37004690" w14:textId="257B3A60" w:rsidR="007A06F5" w:rsidRPr="00FB06E1" w:rsidRDefault="007A06F5" w:rsidP="007A06F5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Despite Queen’s move, it can attack at most three squares in any given column. The first queen will have n choices, and the second has n-3 choices, and the third has n-6 choices, </w:t>
      </w:r>
      <w:proofErr w:type="spellStart"/>
      <w:r w:rsidRPr="00FB06E1">
        <w:rPr>
          <w:rFonts w:ascii="Arial" w:hAnsi="Arial" w:cs="Arial"/>
          <w:sz w:val="24"/>
          <w:szCs w:val="24"/>
        </w:rPr>
        <w:t>etc</w:t>
      </w:r>
      <w:proofErr w:type="spellEnd"/>
    </w:p>
    <w:p w14:paraId="2078FD02" w14:textId="1462F37F" w:rsidR="004E6B8E" w:rsidRPr="00FB06E1" w:rsidRDefault="007A06F5" w:rsidP="007A06F5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>Thus, the space size S&gt;= n x (n-3) x (n-6) …</w:t>
      </w:r>
    </w:p>
    <w:p w14:paraId="7D470722" w14:textId="7B3122C1" w:rsidR="005757AD" w:rsidRPr="00FB06E1" w:rsidRDefault="007A06F5" w:rsidP="005757AD">
      <w:pPr>
        <w:pStyle w:val="ListParagraph"/>
        <w:ind w:left="1080"/>
        <w:rPr>
          <w:rFonts w:ascii="Arial" w:hAnsi="Arial" w:cs="Arial"/>
          <w:sz w:val="24"/>
          <w:szCs w:val="24"/>
          <w:vertAlign w:val="superscript"/>
        </w:rPr>
      </w:pPr>
      <w:r w:rsidRPr="00FB06E1">
        <w:rPr>
          <w:rFonts w:ascii="Arial" w:hAnsi="Arial" w:cs="Arial"/>
          <w:sz w:val="24"/>
          <w:szCs w:val="24"/>
        </w:rPr>
        <w:t>S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/>
          <w:sz w:val="24"/>
          <w:szCs w:val="24"/>
        </w:rPr>
        <w:t xml:space="preserve"> &gt;= (</w:t>
      </w:r>
      <w:r w:rsidRPr="00FB06E1">
        <w:rPr>
          <w:rFonts w:ascii="Arial" w:hAnsi="Arial" w:cs="Arial"/>
          <w:sz w:val="24"/>
          <w:szCs w:val="24"/>
        </w:rPr>
        <w:t>n x (n-3) x (n-6) …</w:t>
      </w:r>
      <w:r w:rsidRPr="00FB06E1">
        <w:rPr>
          <w:rFonts w:ascii="Arial" w:hAnsi="Arial" w:cs="Arial"/>
          <w:sz w:val="24"/>
          <w:szCs w:val="24"/>
        </w:rPr>
        <w:t>)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</w:p>
    <w:p w14:paraId="34F33BFC" w14:textId="75F5037B" w:rsidR="00E503B9" w:rsidRPr="00FB06E1" w:rsidRDefault="00E503B9" w:rsidP="00E503B9">
      <w:pPr>
        <w:pStyle w:val="ListParagraph"/>
        <w:ind w:left="1080"/>
        <w:rPr>
          <w:rFonts w:ascii="Arial" w:hAnsi="Arial" w:cs="Arial"/>
          <w:sz w:val="24"/>
          <w:szCs w:val="24"/>
          <w:vertAlign w:val="superscript"/>
        </w:rPr>
      </w:pPr>
      <w:r w:rsidRPr="00FB06E1">
        <w:rPr>
          <w:rFonts w:ascii="Arial" w:hAnsi="Arial" w:cs="Arial"/>
          <w:sz w:val="24"/>
          <w:szCs w:val="24"/>
        </w:rPr>
        <w:t xml:space="preserve">S   &gt;= 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 w:hint="eastAsia"/>
          <w:sz w:val="24"/>
          <w:szCs w:val="24"/>
        </w:rPr>
        <w:t>√</w:t>
      </w:r>
      <w:r w:rsidRPr="00FB06E1">
        <w:rPr>
          <w:rFonts w:ascii="Arial" w:hAnsi="Arial" w:cs="Arial"/>
          <w:sz w:val="24"/>
          <w:szCs w:val="24"/>
        </w:rPr>
        <w:t xml:space="preserve"> (</w:t>
      </w:r>
      <w:r w:rsidRPr="00FB06E1">
        <w:rPr>
          <w:rFonts w:ascii="Arial" w:hAnsi="Arial" w:cs="Arial"/>
          <w:sz w:val="24"/>
          <w:szCs w:val="24"/>
        </w:rPr>
        <w:t>n x (n-3) x (n-6) …)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</w:p>
    <w:p w14:paraId="0FEEBAE3" w14:textId="5A9B6BDF" w:rsidR="004173D0" w:rsidRPr="00FB06E1" w:rsidRDefault="00E503B9" w:rsidP="004173D0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S   &gt;= 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 w:hint="eastAsia"/>
          <w:sz w:val="24"/>
          <w:szCs w:val="24"/>
        </w:rPr>
        <w:t>√</w:t>
      </w:r>
      <w:r w:rsidRPr="00FB06E1">
        <w:rPr>
          <w:rFonts w:ascii="Arial" w:hAnsi="Arial" w:cs="Arial" w:hint="eastAsia"/>
          <w:sz w:val="24"/>
          <w:szCs w:val="24"/>
        </w:rPr>
        <w:t xml:space="preserve"> (</w:t>
      </w:r>
      <w:r w:rsidRPr="00FB06E1">
        <w:rPr>
          <w:rFonts w:ascii="Arial" w:hAnsi="Arial" w:cs="Arial"/>
          <w:sz w:val="24"/>
          <w:szCs w:val="24"/>
        </w:rPr>
        <w:t xml:space="preserve">n x n x n x (n-3) x </w:t>
      </w:r>
      <w:r w:rsidRPr="00FB06E1">
        <w:rPr>
          <w:rFonts w:ascii="Arial" w:hAnsi="Arial" w:cs="Arial"/>
          <w:sz w:val="24"/>
          <w:szCs w:val="24"/>
        </w:rPr>
        <w:t>(n-3) x</w:t>
      </w:r>
      <w:r w:rsidRPr="00FB06E1">
        <w:rPr>
          <w:rFonts w:ascii="Arial" w:hAnsi="Arial" w:cs="Arial"/>
          <w:sz w:val="24"/>
          <w:szCs w:val="24"/>
        </w:rPr>
        <w:t xml:space="preserve"> </w:t>
      </w:r>
      <w:r w:rsidRPr="00FB06E1">
        <w:rPr>
          <w:rFonts w:ascii="Arial" w:hAnsi="Arial" w:cs="Arial"/>
          <w:sz w:val="24"/>
          <w:szCs w:val="24"/>
        </w:rPr>
        <w:t>(n-3) x</w:t>
      </w:r>
      <w:r w:rsidRPr="00FB06E1">
        <w:rPr>
          <w:rFonts w:ascii="Arial" w:hAnsi="Arial" w:cs="Arial"/>
          <w:sz w:val="24"/>
          <w:szCs w:val="24"/>
        </w:rPr>
        <w:t xml:space="preserve"> </w:t>
      </w:r>
      <w:r w:rsidRPr="00FB06E1">
        <w:rPr>
          <w:rFonts w:ascii="Arial" w:hAnsi="Arial" w:cs="Arial"/>
          <w:sz w:val="24"/>
          <w:szCs w:val="24"/>
        </w:rPr>
        <w:t>(n-</w:t>
      </w:r>
      <w:r w:rsidRPr="00FB06E1">
        <w:rPr>
          <w:rFonts w:ascii="Arial" w:hAnsi="Arial" w:cs="Arial"/>
          <w:sz w:val="24"/>
          <w:szCs w:val="24"/>
        </w:rPr>
        <w:t>6</w:t>
      </w:r>
      <w:r w:rsidRPr="00FB06E1">
        <w:rPr>
          <w:rFonts w:ascii="Arial" w:hAnsi="Arial" w:cs="Arial"/>
          <w:sz w:val="24"/>
          <w:szCs w:val="24"/>
        </w:rPr>
        <w:t>) x</w:t>
      </w:r>
      <w:r w:rsidRPr="00FB06E1">
        <w:rPr>
          <w:rFonts w:ascii="Arial" w:hAnsi="Arial" w:cs="Arial"/>
          <w:sz w:val="24"/>
          <w:szCs w:val="24"/>
        </w:rPr>
        <w:t xml:space="preserve"> </w:t>
      </w:r>
      <w:r w:rsidRPr="00FB06E1">
        <w:rPr>
          <w:rFonts w:ascii="Arial" w:hAnsi="Arial" w:cs="Arial"/>
          <w:sz w:val="24"/>
          <w:szCs w:val="24"/>
        </w:rPr>
        <w:t>(n-</w:t>
      </w:r>
      <w:r w:rsidRPr="00FB06E1">
        <w:rPr>
          <w:rFonts w:ascii="Arial" w:hAnsi="Arial" w:cs="Arial"/>
          <w:sz w:val="24"/>
          <w:szCs w:val="24"/>
        </w:rPr>
        <w:t>6</w:t>
      </w:r>
      <w:r w:rsidRPr="00FB06E1">
        <w:rPr>
          <w:rFonts w:ascii="Arial" w:hAnsi="Arial" w:cs="Arial"/>
          <w:sz w:val="24"/>
          <w:szCs w:val="24"/>
        </w:rPr>
        <w:t>) x</w:t>
      </w:r>
      <w:r w:rsidRPr="00FB06E1">
        <w:rPr>
          <w:rFonts w:ascii="Arial" w:hAnsi="Arial" w:cs="Arial"/>
          <w:sz w:val="24"/>
          <w:szCs w:val="24"/>
        </w:rPr>
        <w:t xml:space="preserve"> </w:t>
      </w:r>
      <w:r w:rsidRPr="00FB06E1">
        <w:rPr>
          <w:rFonts w:ascii="Arial" w:hAnsi="Arial" w:cs="Arial"/>
          <w:sz w:val="24"/>
          <w:szCs w:val="24"/>
        </w:rPr>
        <w:t>(n-</w:t>
      </w:r>
      <w:r w:rsidRPr="00FB06E1">
        <w:rPr>
          <w:rFonts w:ascii="Arial" w:hAnsi="Arial" w:cs="Arial"/>
          <w:sz w:val="24"/>
          <w:szCs w:val="24"/>
        </w:rPr>
        <w:t>6</w:t>
      </w:r>
      <w:r w:rsidRPr="00FB06E1">
        <w:rPr>
          <w:rFonts w:ascii="Arial" w:hAnsi="Arial" w:cs="Arial"/>
          <w:sz w:val="24"/>
          <w:szCs w:val="24"/>
        </w:rPr>
        <w:t>)</w:t>
      </w:r>
      <w:r w:rsidRPr="00FB06E1">
        <w:rPr>
          <w:rFonts w:ascii="Arial" w:hAnsi="Arial" w:cs="Arial"/>
          <w:sz w:val="24"/>
          <w:szCs w:val="24"/>
        </w:rPr>
        <w:t xml:space="preserve"> …)</w:t>
      </w:r>
    </w:p>
    <w:p w14:paraId="2B15A011" w14:textId="36CB4326" w:rsidR="004173D0" w:rsidRPr="00FB06E1" w:rsidRDefault="00E503B9" w:rsidP="00E503B9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S   &gt;= 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 w:hint="eastAsia"/>
          <w:sz w:val="24"/>
          <w:szCs w:val="24"/>
        </w:rPr>
        <w:t>√</w:t>
      </w:r>
      <w:r w:rsidRPr="00FB06E1">
        <w:rPr>
          <w:rFonts w:ascii="Arial" w:hAnsi="Arial" w:cs="Arial"/>
          <w:sz w:val="24"/>
          <w:szCs w:val="24"/>
        </w:rPr>
        <w:t xml:space="preserve"> </w:t>
      </w:r>
      <m:oMath>
        <m:nary>
          <m:naryPr>
            <m:chr m:val="∏"/>
            <m:limLoc m:val="undOvr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Arial"/>
                <w:sz w:val="24"/>
                <w:szCs w:val="24"/>
              </w:rPr>
              <m:t>i=0</m:t>
            </m:r>
          </m:sub>
          <m:sup>
            <m:f>
              <m:f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Arial"/>
                    <w:sz w:val="24"/>
                    <w:szCs w:val="24"/>
                  </w:rPr>
                  <m:t>n</m:t>
                </m:r>
              </m:num>
              <m:den>
                <m:r>
                  <w:rPr>
                    <w:rFonts w:ascii="Cambria Math" w:hAnsi="Cambria Math" w:cs="Arial"/>
                    <w:sz w:val="24"/>
                    <w:szCs w:val="24"/>
                  </w:rPr>
                  <m:t>3</m:t>
                </m:r>
              </m:den>
            </m:f>
            <m:r>
              <w:rPr>
                <w:rFonts w:ascii="Cambria Math" w:hAnsi="Cambria Math" w:cs="Arial"/>
                <w:sz w:val="24"/>
                <w:szCs w:val="24"/>
              </w:rPr>
              <m:t>-1</m:t>
            </m:r>
          </m:sup>
          <m:e>
            <m:r>
              <w:rPr>
                <w:rFonts w:ascii="Cambria Math" w:hAnsi="Cambria Math" w:cs="Arial"/>
                <w:sz w:val="24"/>
                <w:szCs w:val="24"/>
              </w:rPr>
              <m:t>(n-3i)</m:t>
            </m:r>
          </m:e>
        </m:nary>
      </m:oMath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="004173D0" w:rsidRPr="00FB06E1">
        <w:rPr>
          <w:rFonts w:ascii="Arial" w:hAnsi="Arial" w:cs="Arial"/>
          <w:sz w:val="24"/>
          <w:szCs w:val="24"/>
        </w:rPr>
        <w:t xml:space="preserve"> </w:t>
      </w:r>
    </w:p>
    <w:p w14:paraId="2EDBECFC" w14:textId="2A3CA778" w:rsidR="00B1070A" w:rsidRPr="00FB06E1" w:rsidRDefault="00B1070A" w:rsidP="00E503B9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S   &gt;= 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 w:hint="eastAsia"/>
          <w:sz w:val="24"/>
          <w:szCs w:val="24"/>
        </w:rPr>
        <w:t>√</w:t>
      </w:r>
      <w:r w:rsidRPr="00FB06E1">
        <w:rPr>
          <w:rFonts w:ascii="Arial" w:hAnsi="Arial" w:cs="Arial" w:hint="eastAsia"/>
          <w:sz w:val="24"/>
          <w:szCs w:val="24"/>
        </w:rPr>
        <w:t>(</w:t>
      </w:r>
      <w:r w:rsidRPr="00FB06E1">
        <w:rPr>
          <w:rFonts w:ascii="Arial" w:hAnsi="Arial" w:cs="Arial"/>
          <w:sz w:val="24"/>
          <w:szCs w:val="24"/>
        </w:rPr>
        <w:t>n-3</w:t>
      </w:r>
      <w:proofErr w:type="gramStart"/>
      <w:r w:rsidRPr="00FB06E1">
        <w:rPr>
          <w:rFonts w:ascii="Arial" w:hAnsi="Arial" w:cs="Arial"/>
          <w:sz w:val="24"/>
          <w:szCs w:val="24"/>
        </w:rPr>
        <w:t>i)(</w:t>
      </w:r>
      <w:proofErr w:type="gramEnd"/>
      <w:r w:rsidRPr="00FB06E1">
        <w:rPr>
          <w:rFonts w:ascii="Arial" w:hAnsi="Arial" w:cs="Arial"/>
          <w:sz w:val="24"/>
          <w:szCs w:val="24"/>
        </w:rPr>
        <w:t>n-3i-1)(n-3i-2)…</w:t>
      </w:r>
    </w:p>
    <w:p w14:paraId="294F5987" w14:textId="72EF1931" w:rsidR="00115280" w:rsidRPr="00FB06E1" w:rsidRDefault="00B1070A" w:rsidP="00F64E00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S   &gt;= </w:t>
      </w:r>
      <w:r w:rsidRPr="00FB06E1">
        <w:rPr>
          <w:rFonts w:ascii="Arial" w:hAnsi="Arial" w:cs="Arial"/>
          <w:sz w:val="24"/>
          <w:szCs w:val="24"/>
          <w:vertAlign w:val="superscript"/>
        </w:rPr>
        <w:t>3</w:t>
      </w:r>
      <w:r w:rsidRPr="00FB06E1">
        <w:rPr>
          <w:rFonts w:ascii="Arial" w:hAnsi="Arial" w:cs="Arial" w:hint="eastAsia"/>
          <w:sz w:val="24"/>
          <w:szCs w:val="24"/>
        </w:rPr>
        <w:t>√</w:t>
      </w:r>
      <w:r w:rsidRPr="00FB06E1">
        <w:rPr>
          <w:rFonts w:ascii="Arial" w:hAnsi="Arial" w:cs="Arial" w:hint="eastAsia"/>
          <w:sz w:val="24"/>
          <w:szCs w:val="24"/>
        </w:rPr>
        <w:t>(</w:t>
      </w:r>
      <w:r w:rsidRPr="00FB06E1">
        <w:rPr>
          <w:rFonts w:ascii="Arial" w:hAnsi="Arial" w:cs="Arial"/>
          <w:sz w:val="24"/>
          <w:szCs w:val="24"/>
        </w:rPr>
        <w:t>n!)</w:t>
      </w:r>
    </w:p>
    <w:p w14:paraId="4955557A" w14:textId="54EA9F87" w:rsidR="00115280" w:rsidRPr="00FB06E1" w:rsidRDefault="00115280" w:rsidP="0011528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</w:p>
    <w:p w14:paraId="00D9C243" w14:textId="6DD16FA2" w:rsidR="004173D0" w:rsidRPr="00FB06E1" w:rsidRDefault="004173D0" w:rsidP="004173D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There are infinite number of states and paths </w:t>
      </w:r>
      <w:r w:rsidR="00DE011F" w:rsidRPr="00FB06E1">
        <w:rPr>
          <w:rFonts w:ascii="Arial" w:hAnsi="Arial" w:cs="Arial"/>
          <w:sz w:val="24"/>
          <w:szCs w:val="24"/>
        </w:rPr>
        <w:t xml:space="preserve">if we consider all </w:t>
      </w:r>
      <w:r w:rsidR="004768F7" w:rsidRPr="00FB06E1">
        <w:rPr>
          <w:rFonts w:ascii="Arial" w:hAnsi="Arial" w:cs="Arial"/>
          <w:sz w:val="24"/>
          <w:szCs w:val="24"/>
        </w:rPr>
        <w:t>positions (</w:t>
      </w:r>
      <w:r w:rsidR="00DE011F" w:rsidRPr="00FB06E1">
        <w:rPr>
          <w:rFonts w:ascii="Arial" w:hAnsi="Arial" w:cs="Arial"/>
          <w:sz w:val="24"/>
          <w:szCs w:val="24"/>
        </w:rPr>
        <w:t>x, y)</w:t>
      </w:r>
    </w:p>
    <w:p w14:paraId="01EAE25F" w14:textId="77777777" w:rsidR="00FB06E1" w:rsidRPr="00FB06E1" w:rsidRDefault="00B1070A" w:rsidP="00C21D5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The shortest distance </w:t>
      </w:r>
      <w:r w:rsidR="00115280" w:rsidRPr="00FB06E1">
        <w:rPr>
          <w:rFonts w:ascii="Arial" w:hAnsi="Arial" w:cs="Arial"/>
          <w:sz w:val="24"/>
          <w:szCs w:val="24"/>
        </w:rPr>
        <w:t xml:space="preserve">between two points is a straight line. In this case, reaching from one polygon to another is connecting the vertex that is closest to each other. If there is a polygonal shape between two vertices, the shortest path is to warp the path around the obstacle while keeping it as a straight line. </w:t>
      </w:r>
    </w:p>
    <w:p w14:paraId="7D111131" w14:textId="77777777" w:rsidR="00FB06E1" w:rsidRPr="00FB06E1" w:rsidRDefault="00FB06E1" w:rsidP="00FB06E1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6A43D5C4" w14:textId="1742941B" w:rsidR="00DE011F" w:rsidRPr="00FB06E1" w:rsidRDefault="00115280" w:rsidP="00FB06E1">
      <w:pPr>
        <w:pStyle w:val="ListParagraph"/>
        <w:ind w:left="1080"/>
        <w:rPr>
          <w:rFonts w:ascii="Arial" w:hAnsi="Arial" w:cs="Arial" w:hint="eastAsia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>In this case</w:t>
      </w:r>
      <w:r w:rsidRPr="00FB06E1">
        <w:rPr>
          <w:rFonts w:ascii="Arial" w:hAnsi="Arial" w:cs="Arial" w:hint="eastAsia"/>
          <w:sz w:val="24"/>
          <w:szCs w:val="24"/>
        </w:rPr>
        <w:t>,</w:t>
      </w:r>
      <w:r w:rsidRPr="00FB06E1">
        <w:rPr>
          <w:rFonts w:ascii="Arial" w:hAnsi="Arial" w:cs="Arial"/>
          <w:sz w:val="24"/>
          <w:szCs w:val="24"/>
        </w:rPr>
        <w:t xml:space="preserve"> AC is the shortest distance between two rectangles. However, the triangle is in between</w:t>
      </w:r>
      <w:r w:rsidR="00BD29FA">
        <w:rPr>
          <w:rFonts w:ascii="Arial" w:hAnsi="Arial" w:cs="Arial"/>
          <w:sz w:val="24"/>
          <w:szCs w:val="24"/>
        </w:rPr>
        <w:t xml:space="preserve">. The </w:t>
      </w:r>
      <w:r w:rsidRPr="00FB06E1">
        <w:rPr>
          <w:rFonts w:ascii="Arial" w:hAnsi="Arial" w:cs="Arial"/>
          <w:sz w:val="24"/>
          <w:szCs w:val="24"/>
        </w:rPr>
        <w:t>shortest path is to draw a</w:t>
      </w:r>
      <w:r w:rsidR="00CE54A5">
        <w:rPr>
          <w:rFonts w:ascii="Arial" w:hAnsi="Arial" w:cs="Arial"/>
          <w:sz w:val="24"/>
          <w:szCs w:val="24"/>
        </w:rPr>
        <w:t xml:space="preserve"> straight to the vertex of the triangle B, then connect B</w:t>
      </w:r>
      <w:r w:rsidR="00BD29FA">
        <w:rPr>
          <w:rFonts w:ascii="Arial" w:hAnsi="Arial" w:cs="Arial" w:hint="eastAsia"/>
          <w:sz w:val="24"/>
          <w:szCs w:val="24"/>
        </w:rPr>
        <w:t>C</w:t>
      </w:r>
      <w:r w:rsidR="00BD29FA">
        <w:rPr>
          <w:rFonts w:ascii="Arial" w:hAnsi="Arial" w:cs="Arial"/>
          <w:sz w:val="24"/>
          <w:szCs w:val="24"/>
        </w:rPr>
        <w:t xml:space="preserve">. </w:t>
      </w:r>
      <w:proofErr w:type="gramStart"/>
      <w:r w:rsidR="00BD29FA">
        <w:rPr>
          <w:rFonts w:ascii="Arial" w:hAnsi="Arial" w:cs="Arial"/>
          <w:sz w:val="24"/>
          <w:szCs w:val="24"/>
        </w:rPr>
        <w:t>Thus</w:t>
      </w:r>
      <w:proofErr w:type="gramEnd"/>
      <w:r w:rsidR="00BD29FA">
        <w:rPr>
          <w:rFonts w:ascii="Arial" w:hAnsi="Arial" w:cs="Arial"/>
          <w:sz w:val="24"/>
          <w:szCs w:val="24"/>
        </w:rPr>
        <w:t xml:space="preserve"> the shortest path is A-B-C</w:t>
      </w:r>
    </w:p>
    <w:p w14:paraId="0283CE65" w14:textId="375A815F" w:rsidR="00115280" w:rsidRPr="00FB06E1" w:rsidRDefault="00CE54A5" w:rsidP="00115280">
      <w:pPr>
        <w:pStyle w:val="ListParagraph"/>
        <w:ind w:left="1080"/>
        <w:rPr>
          <w:rFonts w:ascii="Arial" w:hAnsi="Arial" w:cs="Arial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21F141" wp14:editId="0697FA78">
                <wp:simplePos x="0" y="0"/>
                <wp:positionH relativeFrom="column">
                  <wp:posOffset>2247900</wp:posOffset>
                </wp:positionH>
                <wp:positionV relativeFrom="paragraph">
                  <wp:posOffset>853440</wp:posOffset>
                </wp:positionV>
                <wp:extent cx="247650" cy="9525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952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8D6E29" id="Straight Connector 10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pt,67.2pt" to="196.5pt,7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" strokecolor="#4472c4 [3204]" strokeweight="1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84B039" wp14:editId="3CFED1AF">
                <wp:simplePos x="0" y="0"/>
                <wp:positionH relativeFrom="column">
                  <wp:posOffset>2190750</wp:posOffset>
                </wp:positionH>
                <wp:positionV relativeFrom="paragraph">
                  <wp:posOffset>853440</wp:posOffset>
                </wp:positionV>
                <wp:extent cx="47625" cy="32385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" cy="3238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36FB95" id="Straight Connector 9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5pt,67.2pt" to="176.2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" strokecolor="#4472c4 [3204]" strokeweight="1.5pt">
                <v:stroke joinstyle="miter"/>
              </v:line>
            </w:pict>
          </mc:Fallback>
        </mc:AlternateContent>
      </w:r>
      <w:r w:rsidR="00986638" w:rsidRPr="00FB06E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B76730" wp14:editId="19FFD5AE">
                <wp:simplePos x="0" y="0"/>
                <wp:positionH relativeFrom="column">
                  <wp:posOffset>2295525</wp:posOffset>
                </wp:positionH>
                <wp:positionV relativeFrom="paragraph">
                  <wp:posOffset>960755</wp:posOffset>
                </wp:positionV>
                <wp:extent cx="285750" cy="33337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7AA72" w14:textId="510BAB13" w:rsidR="00115280" w:rsidRDefault="00115280" w:rsidP="001152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B7673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180.75pt;margin-top:75.65pt;width:22.5pt;height:2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" filled="f" stroked="f">
                <v:textbox>
                  <w:txbxContent>
                    <w:p w14:paraId="6EC7AA72" w14:textId="510BAB13" w:rsidR="00115280" w:rsidRDefault="00115280" w:rsidP="00115280"/>
                  </w:txbxContent>
                </v:textbox>
              </v:shape>
            </w:pict>
          </mc:Fallback>
        </mc:AlternateContent>
      </w:r>
      <w:r w:rsidR="00115280" w:rsidRPr="00FB06E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48F36C" wp14:editId="4DA025E1">
                <wp:simplePos x="0" y="0"/>
                <wp:positionH relativeFrom="column">
                  <wp:posOffset>2181225</wp:posOffset>
                </wp:positionH>
                <wp:positionV relativeFrom="paragraph">
                  <wp:posOffset>968375</wp:posOffset>
                </wp:positionV>
                <wp:extent cx="314325" cy="22860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78925C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75pt,76.25pt" to="196.5pt,9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" strokecolor="#ed7d31 [3205]" strokeweight="1.5pt">
                <v:stroke joinstyle="miter"/>
              </v:line>
            </w:pict>
          </mc:Fallback>
        </mc:AlternateContent>
      </w:r>
      <w:r w:rsidR="00115280" w:rsidRPr="00FB06E1">
        <w:rPr>
          <w:noProof/>
          <w:sz w:val="24"/>
          <w:szCs w:val="24"/>
        </w:rPr>
        <w:drawing>
          <wp:inline distT="0" distB="0" distL="0" distR="0" wp14:anchorId="21AB1B40" wp14:editId="69DDB53A">
            <wp:extent cx="3114675" cy="161921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7968" cy="163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3B373" w14:textId="26EA539F" w:rsidR="00115280" w:rsidRPr="00FB06E1" w:rsidRDefault="00115280" w:rsidP="00115280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0696BB81" w14:textId="2EF437E5" w:rsidR="00115280" w:rsidRPr="00FB06E1" w:rsidRDefault="00115280" w:rsidP="00115280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2FF89A6B" w14:textId="77777777" w:rsidR="00115280" w:rsidRPr="00FB06E1" w:rsidRDefault="00115280" w:rsidP="00115280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11D4304C" w14:textId="77777777" w:rsidR="00115280" w:rsidRPr="00FB06E1" w:rsidRDefault="00115280" w:rsidP="00115280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p w14:paraId="46C94D0B" w14:textId="72C88907" w:rsidR="00DE011F" w:rsidRPr="00FB06E1" w:rsidRDefault="00DE011F" w:rsidP="00B1070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</w:p>
    <w:p w14:paraId="20250684" w14:textId="5DC3C7E7" w:rsidR="004768F7" w:rsidRPr="00FB06E1" w:rsidRDefault="004768F7" w:rsidP="004768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False. DFS only expands the first child node of the parent node until it reaches the end. </w:t>
      </w:r>
      <w:r w:rsidR="00E503B9" w:rsidRPr="00FB06E1">
        <w:rPr>
          <w:rFonts w:ascii="Arial" w:hAnsi="Arial" w:cs="Arial"/>
          <w:sz w:val="24"/>
          <w:szCs w:val="24"/>
        </w:rPr>
        <w:t>Thus,</w:t>
      </w:r>
      <w:r w:rsidRPr="00FB06E1">
        <w:rPr>
          <w:rFonts w:ascii="Arial" w:hAnsi="Arial" w:cs="Arial"/>
          <w:sz w:val="24"/>
          <w:szCs w:val="24"/>
        </w:rPr>
        <w:t xml:space="preserve"> it is possible that DFS can expands fewer nodes than A* search</w:t>
      </w:r>
    </w:p>
    <w:p w14:paraId="0B116DA7" w14:textId="3D8A54CD" w:rsidR="004768F7" w:rsidRPr="00FB06E1" w:rsidRDefault="004768F7" w:rsidP="004768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>True. h*(n) always &gt;=0</w:t>
      </w:r>
    </w:p>
    <w:p w14:paraId="7EE41569" w14:textId="74FA80E9" w:rsidR="004768F7" w:rsidRPr="00FB06E1" w:rsidRDefault="004768F7" w:rsidP="004768F7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H(n) = 0 &lt;= </w:t>
      </w:r>
      <w:r w:rsidRPr="00FB06E1">
        <w:rPr>
          <w:rFonts w:ascii="Arial" w:hAnsi="Arial" w:cs="Arial"/>
          <w:sz w:val="24"/>
          <w:szCs w:val="24"/>
        </w:rPr>
        <w:t>h*(n)</w:t>
      </w:r>
    </w:p>
    <w:p w14:paraId="4930580A" w14:textId="0171ABE2" w:rsidR="004768F7" w:rsidRPr="00FB06E1" w:rsidRDefault="004768F7" w:rsidP="004768F7">
      <w:pPr>
        <w:pStyle w:val="ListParagraph"/>
        <w:ind w:left="1080"/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>H(n) = 0 is admissible heuristics</w:t>
      </w:r>
    </w:p>
    <w:p w14:paraId="00DBC03E" w14:textId="0C2CFA43" w:rsidR="004768F7" w:rsidRPr="00FB06E1" w:rsidRDefault="004768F7" w:rsidP="004768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True. BFS is complete at any step costs. It can find the goal </w:t>
      </w:r>
      <w:proofErr w:type="gramStart"/>
      <w:r w:rsidR="008628EA" w:rsidRPr="00FB06E1">
        <w:rPr>
          <w:rFonts w:ascii="Arial" w:hAnsi="Arial" w:cs="Arial"/>
          <w:sz w:val="24"/>
          <w:szCs w:val="24"/>
        </w:rPr>
        <w:t>as long as</w:t>
      </w:r>
      <w:proofErr w:type="gramEnd"/>
      <w:r w:rsidRPr="00FB06E1">
        <w:rPr>
          <w:rFonts w:ascii="Arial" w:hAnsi="Arial" w:cs="Arial"/>
          <w:sz w:val="24"/>
          <w:szCs w:val="24"/>
        </w:rPr>
        <w:t xml:space="preserve"> the goal exists. </w:t>
      </w:r>
    </w:p>
    <w:p w14:paraId="48F3E5D7" w14:textId="288B7E8F" w:rsidR="004768F7" w:rsidRPr="00FB06E1" w:rsidRDefault="004768F7" w:rsidP="004768F7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FB06E1">
        <w:rPr>
          <w:rFonts w:ascii="Arial" w:hAnsi="Arial" w:cs="Arial"/>
          <w:sz w:val="24"/>
          <w:szCs w:val="24"/>
        </w:rPr>
        <w:t xml:space="preserve">False. The rook and the goal state are on the same column, and the Manhattan distance is 2. However, there are no obstacles between and the goal. </w:t>
      </w:r>
      <w:r w:rsidR="00C30D08" w:rsidRPr="00FB06E1">
        <w:rPr>
          <w:rFonts w:ascii="Arial" w:hAnsi="Arial" w:cs="Arial"/>
          <w:sz w:val="24"/>
          <w:szCs w:val="24"/>
        </w:rPr>
        <w:t>Thus,</w:t>
      </w:r>
      <w:r w:rsidRPr="00FB06E1">
        <w:rPr>
          <w:rFonts w:ascii="Arial" w:hAnsi="Arial" w:cs="Arial"/>
          <w:sz w:val="24"/>
          <w:szCs w:val="24"/>
        </w:rPr>
        <w:t xml:space="preserve"> Manhattan distance overestimate the number of move to reach the goal. Thus, it is not admissible heuristics</w:t>
      </w:r>
    </w:p>
    <w:p w14:paraId="5F7C43B3" w14:textId="71A7F11A" w:rsidR="00852B78" w:rsidRPr="00FB06E1" w:rsidRDefault="00852B78" w:rsidP="006C27D3">
      <w:pPr>
        <w:pStyle w:val="ListParagraph"/>
        <w:rPr>
          <w:sz w:val="24"/>
          <w:szCs w:val="24"/>
        </w:rPr>
      </w:pPr>
    </w:p>
    <w:p w14:paraId="52D96F0D" w14:textId="7A862241" w:rsidR="00115280" w:rsidRPr="00FB06E1" w:rsidRDefault="00115280" w:rsidP="006C27D3">
      <w:pPr>
        <w:pStyle w:val="ListParagraph"/>
        <w:rPr>
          <w:sz w:val="24"/>
          <w:szCs w:val="24"/>
        </w:rPr>
      </w:pPr>
    </w:p>
    <w:p w14:paraId="06DD2455" w14:textId="6CC78926" w:rsidR="00115280" w:rsidRPr="00FB06E1" w:rsidRDefault="00115280" w:rsidP="006C27D3">
      <w:pPr>
        <w:pStyle w:val="ListParagraph"/>
        <w:rPr>
          <w:sz w:val="24"/>
          <w:szCs w:val="24"/>
        </w:rPr>
      </w:pPr>
    </w:p>
    <w:p w14:paraId="3DE56074" w14:textId="23B2207A" w:rsidR="00115280" w:rsidRPr="00FB06E1" w:rsidRDefault="00115280" w:rsidP="006C27D3">
      <w:pPr>
        <w:pStyle w:val="ListParagraph"/>
        <w:rPr>
          <w:sz w:val="24"/>
          <w:szCs w:val="24"/>
        </w:rPr>
      </w:pPr>
    </w:p>
    <w:p w14:paraId="0394B61A" w14:textId="7B1AA562" w:rsidR="00115280" w:rsidRPr="00FB06E1" w:rsidRDefault="00115280" w:rsidP="006C27D3">
      <w:pPr>
        <w:pStyle w:val="ListParagraph"/>
        <w:rPr>
          <w:sz w:val="24"/>
          <w:szCs w:val="24"/>
        </w:rPr>
      </w:pPr>
    </w:p>
    <w:p w14:paraId="08559939" w14:textId="77777777" w:rsidR="00115280" w:rsidRPr="00FB06E1" w:rsidRDefault="00115280" w:rsidP="00FB06E1">
      <w:pPr>
        <w:rPr>
          <w:sz w:val="24"/>
          <w:szCs w:val="24"/>
        </w:rPr>
      </w:pPr>
    </w:p>
    <w:p w14:paraId="578421E3" w14:textId="77777777" w:rsidR="00B1070A" w:rsidRPr="00FB06E1" w:rsidRDefault="00B1070A" w:rsidP="00B1070A">
      <w:pPr>
        <w:pStyle w:val="ListParagraph"/>
        <w:numPr>
          <w:ilvl w:val="0"/>
          <w:numId w:val="2"/>
        </w:numPr>
        <w:rPr>
          <w:sz w:val="24"/>
          <w:szCs w:val="24"/>
        </w:rPr>
      </w:pPr>
    </w:p>
    <w:p w14:paraId="4998B4E8" w14:textId="5BB5851D" w:rsidR="006C27D3" w:rsidRPr="00FB06E1" w:rsidRDefault="00B1070A" w:rsidP="00B1070A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>A* Tree Search</w:t>
      </w:r>
    </w:p>
    <w:p w14:paraId="5DC09EDF" w14:textId="77777777" w:rsidR="00B1070A" w:rsidRPr="00FB06E1" w:rsidRDefault="00B1070A" w:rsidP="00B1070A">
      <w:pPr>
        <w:pStyle w:val="ListParagraph"/>
        <w:rPr>
          <w:sz w:val="24"/>
          <w:szCs w:val="24"/>
        </w:rPr>
      </w:pPr>
    </w:p>
    <w:p w14:paraId="7CD3CC7A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 xml:space="preserve">Timisoara (g=0.0 h=329.0 f=329.0) order=0 </w:t>
      </w:r>
    </w:p>
    <w:p w14:paraId="64586917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  <w:t xml:space="preserve">Arad (g=118.0 h=366.0 f=484.0) order=3 </w:t>
      </w:r>
    </w:p>
    <w:p w14:paraId="2EC49277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  <w:t xml:space="preserve">Lugoj (g=111.0 h=244.0 f=355.0) order=1 </w:t>
      </w:r>
    </w:p>
    <w:p w14:paraId="4633A36A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Mehadia</w:t>
      </w:r>
      <w:proofErr w:type="spellEnd"/>
      <w:r w:rsidRPr="00FB06E1">
        <w:rPr>
          <w:sz w:val="24"/>
          <w:szCs w:val="24"/>
        </w:rPr>
        <w:t xml:space="preserve"> (g=181.0 h=241.0 f=422.0) order=2 </w:t>
      </w:r>
    </w:p>
    <w:p w14:paraId="4610FE96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Timisoara (g=222.0 h=329.0 f=551.0)  </w:t>
      </w:r>
    </w:p>
    <w:p w14:paraId="15039B9C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Drobeta</w:t>
      </w:r>
      <w:proofErr w:type="spellEnd"/>
      <w:r w:rsidRPr="00FB06E1">
        <w:rPr>
          <w:sz w:val="24"/>
          <w:szCs w:val="24"/>
        </w:rPr>
        <w:t xml:space="preserve"> (g=256.0 h=242.0 f=498.0) order=5 </w:t>
      </w:r>
    </w:p>
    <w:p w14:paraId="46755E5A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Lugoj (g=251.0 h=244.0 f=495.0) order=4 </w:t>
      </w:r>
    </w:p>
    <w:p w14:paraId="1FB182C1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Zerind</w:t>
      </w:r>
      <w:proofErr w:type="spellEnd"/>
      <w:r w:rsidRPr="00FB06E1">
        <w:rPr>
          <w:sz w:val="24"/>
          <w:szCs w:val="24"/>
        </w:rPr>
        <w:t xml:space="preserve"> (g=193.0 h=374.0 f=567.0)  </w:t>
      </w:r>
    </w:p>
    <w:p w14:paraId="77F1FAB4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258.0 h=253.0 f=511.0) order=6 </w:t>
      </w:r>
    </w:p>
    <w:p w14:paraId="192BCE5E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Timisoara (g=236.0 h=329.0 f=565.0)  </w:t>
      </w:r>
    </w:p>
    <w:p w14:paraId="4098B31B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Mehadia</w:t>
      </w:r>
      <w:proofErr w:type="spellEnd"/>
      <w:r w:rsidRPr="00FB06E1">
        <w:rPr>
          <w:sz w:val="24"/>
          <w:szCs w:val="24"/>
        </w:rPr>
        <w:t xml:space="preserve"> (g=321.0 h=241.0 f=562.0)  </w:t>
      </w:r>
    </w:p>
    <w:p w14:paraId="3D1BED2C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Timisoara (g=362.0 h=329.0 f=691.0)  </w:t>
      </w:r>
    </w:p>
    <w:p w14:paraId="73668D12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376.0 h=160.0 f=536.0) order=10 </w:t>
      </w:r>
    </w:p>
    <w:p w14:paraId="403ECE72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Mehadia</w:t>
      </w:r>
      <w:proofErr w:type="spellEnd"/>
      <w:r w:rsidRPr="00FB06E1">
        <w:rPr>
          <w:sz w:val="24"/>
          <w:szCs w:val="24"/>
        </w:rPr>
        <w:t xml:space="preserve"> (g=331.0 h=241.0 f=572.0)  </w:t>
      </w:r>
    </w:p>
    <w:p w14:paraId="4482BC43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Oradea (g=409.0 h=380.0 f=789.0)  </w:t>
      </w:r>
    </w:p>
    <w:p w14:paraId="667D2FCD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Arad (g=398.0 h=366.0 f=764.0)  </w:t>
      </w:r>
    </w:p>
    <w:p w14:paraId="6B9FC707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Fagaras</w:t>
      </w:r>
      <w:proofErr w:type="spellEnd"/>
      <w:r w:rsidRPr="00FB06E1">
        <w:rPr>
          <w:sz w:val="24"/>
          <w:szCs w:val="24"/>
        </w:rPr>
        <w:t xml:space="preserve"> (g=357.0 h=176.0 f=533.0) order=8 </w:t>
      </w:r>
    </w:p>
    <w:p w14:paraId="6BA34589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338.0 h=193.0 f=531.0) order=7 </w:t>
      </w:r>
    </w:p>
    <w:p w14:paraId="71AF8B7B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484.0 h=160.0 f=644.0)  </w:t>
      </w:r>
    </w:p>
    <w:p w14:paraId="7686F17B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418.0 h=253.0 f=671.0)  </w:t>
      </w:r>
    </w:p>
    <w:p w14:paraId="31EAE901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Pitesti (g=435.0 h=100.0 f=535.0) order=9 </w:t>
      </w:r>
    </w:p>
    <w:p w14:paraId="1BF9A5CE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Bucharest (g=568.0 h=0.0 f=568.0)  </w:t>
      </w:r>
    </w:p>
    <w:p w14:paraId="535A8C87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456.0 h=253.0 f=709.0)  </w:t>
      </w:r>
    </w:p>
    <w:p w14:paraId="53CDF5D4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573.0 h=160.0 f=733.0)  </w:t>
      </w:r>
    </w:p>
    <w:p w14:paraId="1F5C973D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Bucharest (g=536.0 h=0.0 f=536.0)  </w:t>
      </w:r>
    </w:p>
    <w:p w14:paraId="3E22D51A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532.0 h=193.0 f=725.0)  </w:t>
      </w:r>
    </w:p>
    <w:p w14:paraId="59562D65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Drobeta</w:t>
      </w:r>
      <w:proofErr w:type="spellEnd"/>
      <w:r w:rsidRPr="00FB06E1">
        <w:rPr>
          <w:sz w:val="24"/>
          <w:szCs w:val="24"/>
        </w:rPr>
        <w:t xml:space="preserve"> (g=496.0 h=242.0 f=738.0)  </w:t>
      </w:r>
    </w:p>
    <w:p w14:paraId="5A186B8F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522.0 h=193.0 f=715.0)  </w:t>
      </w:r>
    </w:p>
    <w:p w14:paraId="3DD9B2DA" w14:textId="75E32E0E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Pitesti (g=514.0 h=100.0 f=614.0)  </w:t>
      </w:r>
    </w:p>
    <w:p w14:paraId="53FC8ECF" w14:textId="1AFF8527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57A3D680" w14:textId="4368C238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24EFB064" w14:textId="1A4EC233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5A7CD825" w14:textId="027CF76F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0F2D17B2" w14:textId="4FF2CE40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30DF3BC7" w14:textId="7F05028D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7E3FE370" w14:textId="74054894" w:rsidR="005C049B" w:rsidRPr="00FB06E1" w:rsidRDefault="005C049B" w:rsidP="009A48B6">
      <w:pPr>
        <w:pStyle w:val="ListParagraph"/>
        <w:rPr>
          <w:sz w:val="24"/>
          <w:szCs w:val="24"/>
        </w:rPr>
      </w:pPr>
    </w:p>
    <w:p w14:paraId="6C779E6E" w14:textId="4405CCE2" w:rsidR="005C049B" w:rsidRPr="00FB06E1" w:rsidRDefault="005C049B" w:rsidP="00FB06E1">
      <w:pPr>
        <w:rPr>
          <w:sz w:val="24"/>
          <w:szCs w:val="24"/>
        </w:rPr>
      </w:pPr>
    </w:p>
    <w:p w14:paraId="443542F2" w14:textId="085E03ED" w:rsidR="005C049B" w:rsidRPr="00FB06E1" w:rsidRDefault="00B1070A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lastRenderedPageBreak/>
        <w:t>A* Graph Search</w:t>
      </w:r>
    </w:p>
    <w:p w14:paraId="19C95458" w14:textId="77777777" w:rsidR="00B1070A" w:rsidRPr="00FB06E1" w:rsidRDefault="00B1070A" w:rsidP="005C049B">
      <w:pPr>
        <w:pStyle w:val="ListParagraph"/>
        <w:rPr>
          <w:sz w:val="24"/>
          <w:szCs w:val="24"/>
        </w:rPr>
      </w:pPr>
    </w:p>
    <w:p w14:paraId="7745B8B9" w14:textId="276AB883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 xml:space="preserve">Timisoara (g=0.0 h=329.0 f=329.0) order=0 </w:t>
      </w:r>
    </w:p>
    <w:p w14:paraId="48CC7995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  <w:t xml:space="preserve">Arad (g=118.0 h=366.0 f=484.0) order=3 </w:t>
      </w:r>
    </w:p>
    <w:p w14:paraId="67612404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  <w:t xml:space="preserve">Lugoj (g=111.0 h=244.0 f=355.0) order=1 </w:t>
      </w:r>
    </w:p>
    <w:p w14:paraId="14AF93F5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Mehadia</w:t>
      </w:r>
      <w:proofErr w:type="spellEnd"/>
      <w:r w:rsidRPr="00FB06E1">
        <w:rPr>
          <w:sz w:val="24"/>
          <w:szCs w:val="24"/>
        </w:rPr>
        <w:t xml:space="preserve"> (g=181.0 h=241.0 f=422.0) order=2 </w:t>
      </w:r>
    </w:p>
    <w:p w14:paraId="2ECBE410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Timisoara (g=222.0 h=329.0 f=551.0)  </w:t>
      </w:r>
    </w:p>
    <w:p w14:paraId="5EF90D48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Drobeta</w:t>
      </w:r>
      <w:proofErr w:type="spellEnd"/>
      <w:r w:rsidRPr="00FB06E1">
        <w:rPr>
          <w:sz w:val="24"/>
          <w:szCs w:val="24"/>
        </w:rPr>
        <w:t xml:space="preserve"> (g=256.0 h=242.0 f=498.0) order=4 </w:t>
      </w:r>
    </w:p>
    <w:p w14:paraId="137F6A56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Lugoj (g=251.0 h=244.0 f=495.0)  </w:t>
      </w:r>
    </w:p>
    <w:p w14:paraId="1A1F1D4B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Zerind</w:t>
      </w:r>
      <w:proofErr w:type="spellEnd"/>
      <w:r w:rsidRPr="00FB06E1">
        <w:rPr>
          <w:sz w:val="24"/>
          <w:szCs w:val="24"/>
        </w:rPr>
        <w:t xml:space="preserve"> (g=193.0 h=374.0 f=567.0)  </w:t>
      </w:r>
    </w:p>
    <w:p w14:paraId="36B374A1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258.0 h=253.0 f=511.0) order=5 </w:t>
      </w:r>
    </w:p>
    <w:p w14:paraId="1D8E08AD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Timisoara (g=236.0 h=329.0 f=565.0)  </w:t>
      </w:r>
    </w:p>
    <w:p w14:paraId="6CEF938F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376.0 h=160.0 f=536.0) order=9 </w:t>
      </w:r>
    </w:p>
    <w:p w14:paraId="3DFCD66D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Mehadia</w:t>
      </w:r>
      <w:proofErr w:type="spellEnd"/>
      <w:r w:rsidRPr="00FB06E1">
        <w:rPr>
          <w:sz w:val="24"/>
          <w:szCs w:val="24"/>
        </w:rPr>
        <w:t xml:space="preserve"> (g=331.0 h=241.0 f=572.0)  </w:t>
      </w:r>
    </w:p>
    <w:p w14:paraId="27BAE8A5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Oradea (g=409.0 h=380.0 f=789.0)  </w:t>
      </w:r>
    </w:p>
    <w:p w14:paraId="487BBBA3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Arad (g=398.0 h=366.0 f=764.0)  </w:t>
      </w:r>
    </w:p>
    <w:p w14:paraId="4DDA30CF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Fagaras</w:t>
      </w:r>
      <w:proofErr w:type="spellEnd"/>
      <w:r w:rsidRPr="00FB06E1">
        <w:rPr>
          <w:sz w:val="24"/>
          <w:szCs w:val="24"/>
        </w:rPr>
        <w:t xml:space="preserve"> (g=357.0 h=176.0 f=533.0) order=7 </w:t>
      </w:r>
    </w:p>
    <w:p w14:paraId="468F51CF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338.0 h=193.0 f=531.0) order=6 </w:t>
      </w:r>
    </w:p>
    <w:p w14:paraId="03425F86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484.0 h=160.0 f=644.0)  </w:t>
      </w:r>
    </w:p>
    <w:p w14:paraId="24574BAF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418.0 h=253.0 f=671.0)  </w:t>
      </w:r>
    </w:p>
    <w:p w14:paraId="43FF2E4D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Pitesti (g=435.0 h=100.0 f=535.0) order=8 </w:t>
      </w:r>
    </w:p>
    <w:p w14:paraId="2FA01385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Bucharest (g=568.0 h=0.0 f=568.0)  </w:t>
      </w:r>
    </w:p>
    <w:p w14:paraId="2B199D19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Sibiu (g=456.0 h=253.0 f=709.0)  </w:t>
      </w:r>
    </w:p>
    <w:p w14:paraId="10ACA260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Craiova (g=573.0 h=160.0 f=733.0)  </w:t>
      </w:r>
    </w:p>
    <w:p w14:paraId="49DDEBA1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 xml:space="preserve">Bucharest (g=536.0 h=0.0 f=536.0)  </w:t>
      </w:r>
    </w:p>
    <w:p w14:paraId="61A56683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532.0 h=193.0 f=725.0)  </w:t>
      </w:r>
    </w:p>
    <w:p w14:paraId="215AA66E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Drobeta</w:t>
      </w:r>
      <w:proofErr w:type="spellEnd"/>
      <w:r w:rsidRPr="00FB06E1">
        <w:rPr>
          <w:sz w:val="24"/>
          <w:szCs w:val="24"/>
        </w:rPr>
        <w:t xml:space="preserve"> (g=496.0 h=242.0 f=738.0)  </w:t>
      </w:r>
    </w:p>
    <w:p w14:paraId="2DAF8096" w14:textId="77777777" w:rsidR="005C049B" w:rsidRPr="00FB06E1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proofErr w:type="spellStart"/>
      <w:r w:rsidRPr="00FB06E1">
        <w:rPr>
          <w:sz w:val="24"/>
          <w:szCs w:val="24"/>
        </w:rPr>
        <w:t>Rimnicu</w:t>
      </w:r>
      <w:proofErr w:type="spellEnd"/>
      <w:r w:rsidRPr="00FB06E1">
        <w:rPr>
          <w:sz w:val="24"/>
          <w:szCs w:val="24"/>
        </w:rPr>
        <w:t xml:space="preserve"> (g=522.0 h=193.0 f=715.0)  </w:t>
      </w:r>
    </w:p>
    <w:p w14:paraId="231F6179" w14:textId="29F46D88" w:rsidR="005C049B" w:rsidRDefault="005C049B" w:rsidP="005C049B">
      <w:pPr>
        <w:pStyle w:val="ListParagraph"/>
        <w:rPr>
          <w:sz w:val="24"/>
          <w:szCs w:val="24"/>
        </w:rPr>
      </w:pP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</w:r>
      <w:r w:rsidRPr="00FB06E1">
        <w:rPr>
          <w:sz w:val="24"/>
          <w:szCs w:val="24"/>
        </w:rPr>
        <w:tab/>
        <w:t>Pitesti (g=514.0 h=100.0 f=614.0)</w:t>
      </w:r>
    </w:p>
    <w:p w14:paraId="211AB707" w14:textId="18EC3900" w:rsidR="00FD7044" w:rsidRDefault="00FD7044" w:rsidP="005C049B">
      <w:pPr>
        <w:pStyle w:val="ListParagraph"/>
        <w:rPr>
          <w:sz w:val="24"/>
          <w:szCs w:val="24"/>
        </w:rPr>
      </w:pPr>
    </w:p>
    <w:p w14:paraId="395363FB" w14:textId="4F2F69C0" w:rsidR="00FD7044" w:rsidRDefault="00FD7044" w:rsidP="005C049B">
      <w:pPr>
        <w:pStyle w:val="ListParagraph"/>
        <w:rPr>
          <w:sz w:val="24"/>
          <w:szCs w:val="24"/>
        </w:rPr>
      </w:pPr>
    </w:p>
    <w:p w14:paraId="68F8D539" w14:textId="2D18C9D2" w:rsidR="00FD7044" w:rsidRDefault="00FD7044" w:rsidP="005C049B">
      <w:pPr>
        <w:pStyle w:val="ListParagraph"/>
        <w:rPr>
          <w:sz w:val="24"/>
          <w:szCs w:val="24"/>
        </w:rPr>
      </w:pPr>
    </w:p>
    <w:p w14:paraId="2B033629" w14:textId="35419791" w:rsidR="00FD7044" w:rsidRDefault="00FD7044" w:rsidP="005C049B">
      <w:pPr>
        <w:pStyle w:val="ListParagraph"/>
        <w:rPr>
          <w:sz w:val="24"/>
          <w:szCs w:val="24"/>
        </w:rPr>
      </w:pPr>
    </w:p>
    <w:p w14:paraId="306052E5" w14:textId="7A58DE06" w:rsidR="00FD7044" w:rsidRDefault="00FD7044" w:rsidP="005C049B">
      <w:pPr>
        <w:pStyle w:val="ListParagraph"/>
        <w:rPr>
          <w:sz w:val="24"/>
          <w:szCs w:val="24"/>
        </w:rPr>
      </w:pPr>
    </w:p>
    <w:p w14:paraId="3E4A8D48" w14:textId="4D1ADBCC" w:rsidR="00FD7044" w:rsidRDefault="00FD7044" w:rsidP="005C049B">
      <w:pPr>
        <w:pStyle w:val="ListParagraph"/>
        <w:rPr>
          <w:sz w:val="24"/>
          <w:szCs w:val="24"/>
        </w:rPr>
      </w:pPr>
    </w:p>
    <w:p w14:paraId="1A6EF661" w14:textId="2DEEB5D7" w:rsidR="00FD7044" w:rsidRDefault="00FD7044" w:rsidP="005C049B">
      <w:pPr>
        <w:pStyle w:val="ListParagraph"/>
        <w:rPr>
          <w:sz w:val="24"/>
          <w:szCs w:val="24"/>
        </w:rPr>
      </w:pPr>
    </w:p>
    <w:p w14:paraId="39C2C156" w14:textId="7F7FDDF9" w:rsidR="00FD7044" w:rsidRDefault="00FD7044" w:rsidP="005C049B">
      <w:pPr>
        <w:pStyle w:val="ListParagraph"/>
        <w:rPr>
          <w:sz w:val="24"/>
          <w:szCs w:val="24"/>
        </w:rPr>
      </w:pPr>
    </w:p>
    <w:p w14:paraId="6773A293" w14:textId="5A30CAD3" w:rsidR="00FD7044" w:rsidRDefault="00FD7044" w:rsidP="005C049B">
      <w:pPr>
        <w:pStyle w:val="ListParagraph"/>
        <w:rPr>
          <w:sz w:val="24"/>
          <w:szCs w:val="24"/>
        </w:rPr>
      </w:pPr>
    </w:p>
    <w:p w14:paraId="1CE1F04C" w14:textId="22CC5FD0" w:rsidR="00FD7044" w:rsidRDefault="00FD7044" w:rsidP="005C049B">
      <w:pPr>
        <w:pStyle w:val="ListParagraph"/>
        <w:rPr>
          <w:sz w:val="24"/>
          <w:szCs w:val="24"/>
        </w:rPr>
      </w:pPr>
    </w:p>
    <w:p w14:paraId="15847DFD" w14:textId="16E21B12" w:rsidR="00FD7044" w:rsidRDefault="00FD7044" w:rsidP="005C049B">
      <w:pPr>
        <w:pStyle w:val="ListParagraph"/>
        <w:rPr>
          <w:sz w:val="24"/>
          <w:szCs w:val="24"/>
        </w:rPr>
      </w:pPr>
    </w:p>
    <w:p w14:paraId="7B3531F1" w14:textId="42C9D16D" w:rsidR="00FD7044" w:rsidRDefault="00FD7044" w:rsidP="005C049B">
      <w:pPr>
        <w:pStyle w:val="ListParagraph"/>
        <w:rPr>
          <w:sz w:val="24"/>
          <w:szCs w:val="24"/>
        </w:rPr>
      </w:pPr>
    </w:p>
    <w:p w14:paraId="4FFF357F" w14:textId="30B793AA" w:rsidR="00FD7044" w:rsidRDefault="00FD7044" w:rsidP="00FD704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5F080D9" w14:textId="77777777" w:rsidR="001315CC" w:rsidRDefault="001315CC" w:rsidP="001315CC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proofErr w:type="gramStart"/>
      <w:r>
        <w:rPr>
          <w:color w:val="FFC66D"/>
        </w:rPr>
        <w:t>IterativeDeepeningTreeSearch</w:t>
      </w:r>
      <w:proofErr w:type="spellEnd"/>
      <w:r>
        <w:rPr>
          <w:color w:val="A9B7C6"/>
        </w:rPr>
        <w:t>(</w:t>
      </w:r>
      <w:proofErr w:type="gramEnd"/>
      <w:r>
        <w:rPr>
          <w:color w:val="A9B7C6"/>
        </w:rPr>
        <w:t>) {</w:t>
      </w:r>
    </w:p>
    <w:p w14:paraId="10EB2C3F" w14:textId="068BF77A" w:rsidR="001315CC" w:rsidRDefault="001315CC" w:rsidP="001315CC">
      <w:pPr>
        <w:pStyle w:val="HTMLPreformatted"/>
        <w:shd w:val="clear" w:color="auto" w:fill="2B2B2B"/>
        <w:ind w:left="720"/>
        <w:rPr>
          <w:color w:val="A9B7C6"/>
        </w:rPr>
      </w:pPr>
      <w:r w:rsidRPr="00FD7044">
        <w:rPr>
          <w:color w:val="A9B7C6"/>
        </w:rPr>
        <w:t xml:space="preserve">   </w:t>
      </w:r>
      <w:r w:rsidRPr="00FD7044">
        <w:rPr>
          <w:color w:val="808080"/>
        </w:rPr>
        <w:t>//</w:t>
      </w:r>
      <w:r w:rsidRPr="00FD7044">
        <w:rPr>
          <w:i/>
          <w:iCs/>
          <w:color w:val="A8C023"/>
        </w:rPr>
        <w:t>TODO</w:t>
      </w:r>
      <w:r>
        <w:rPr>
          <w:color w:val="A9B7C6"/>
        </w:rPr>
        <w:br/>
        <w:t xml:space="preserve">   </w:t>
      </w:r>
      <w:r>
        <w:rPr>
          <w:color w:val="CC7832"/>
        </w:rPr>
        <w:t xml:space="preserve">int </w:t>
      </w:r>
      <w:r>
        <w:rPr>
          <w:color w:val="A9B7C6"/>
        </w:rPr>
        <w:t xml:space="preserve">limi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while</w:t>
      </w:r>
      <w:r>
        <w:rPr>
          <w:color w:val="A9B7C6"/>
        </w:rPr>
        <w:t>(</w:t>
      </w:r>
      <w:r>
        <w:rPr>
          <w:color w:val="CC7832"/>
        </w:rPr>
        <w:t>true</w:t>
      </w:r>
      <w:proofErr w:type="gramStart"/>
      <w:r>
        <w:rPr>
          <w:color w:val="A9B7C6"/>
        </w:rPr>
        <w:t>){</w:t>
      </w:r>
      <w:proofErr w:type="gramEnd"/>
      <w:r>
        <w:rPr>
          <w:color w:val="A9B7C6"/>
        </w:rPr>
        <w:br/>
        <w:t xml:space="preserve">      String result = </w:t>
      </w:r>
      <w:proofErr w:type="spellStart"/>
      <w:r>
        <w:rPr>
          <w:color w:val="A9B7C6"/>
        </w:rPr>
        <w:t>TreeSearchDepthLimite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FrontierLIFO</w:t>
      </w:r>
      <w:proofErr w:type="spellEnd"/>
      <w:r>
        <w:rPr>
          <w:color w:val="A9B7C6"/>
        </w:rPr>
        <w:t>()</w:t>
      </w:r>
      <w:r>
        <w:rPr>
          <w:color w:val="CC7832"/>
        </w:rPr>
        <w:t>,</w:t>
      </w:r>
      <w:r>
        <w:rPr>
          <w:color w:val="A9B7C6"/>
        </w:rPr>
        <w:t>limit)</w:t>
      </w:r>
      <w:r>
        <w:rPr>
          <w:color w:val="CC7832"/>
        </w:rPr>
        <w:t>;</w:t>
      </w:r>
      <w:r>
        <w:rPr>
          <w:color w:val="CC7832"/>
        </w:rPr>
        <w:br/>
        <w:t xml:space="preserve">      if</w:t>
      </w:r>
      <w:r>
        <w:rPr>
          <w:color w:val="A9B7C6"/>
        </w:rPr>
        <w:t>(result!=</w:t>
      </w:r>
      <w:r>
        <w:rPr>
          <w:color w:val="CC7832"/>
        </w:rPr>
        <w:t>null</w:t>
      </w:r>
      <w:r>
        <w:rPr>
          <w:color w:val="A9B7C6"/>
        </w:rPr>
        <w:t xml:space="preserve">) </w:t>
      </w:r>
      <w:r>
        <w:rPr>
          <w:color w:val="CC7832"/>
        </w:rPr>
        <w:t xml:space="preserve">return </w:t>
      </w:r>
      <w:r>
        <w:rPr>
          <w:color w:val="A9B7C6"/>
        </w:rPr>
        <w:t>result</w:t>
      </w:r>
      <w:r>
        <w:rPr>
          <w:color w:val="CC7832"/>
        </w:rPr>
        <w:t>;</w:t>
      </w:r>
      <w:r>
        <w:rPr>
          <w:color w:val="CC7832"/>
        </w:rPr>
        <w:br/>
        <w:t xml:space="preserve">      </w:t>
      </w:r>
      <w:r>
        <w:rPr>
          <w:color w:val="A9B7C6"/>
        </w:rPr>
        <w:t>limit++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6C3F26BA" w14:textId="77777777" w:rsidR="001315CC" w:rsidRDefault="001315CC" w:rsidP="00FD70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C7832"/>
          <w:sz w:val="20"/>
          <w:szCs w:val="20"/>
        </w:rPr>
      </w:pPr>
    </w:p>
    <w:p w14:paraId="5DE9D60C" w14:textId="5BC33E70" w:rsidR="00FD7044" w:rsidRDefault="00FD7044" w:rsidP="00FD70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FD7044">
        <w:rPr>
          <w:rFonts w:ascii="Courier New" w:eastAsia="Times New Roman" w:hAnsi="Courier New" w:cs="Courier New"/>
          <w:color w:val="FFC66D"/>
          <w:sz w:val="20"/>
          <w:szCs w:val="20"/>
        </w:rPr>
        <w:t>IterativeDeepeningGraphSearch</w:t>
      </w:r>
      <w:proofErr w:type="spellEnd"/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</w:t>
      </w:r>
      <w:r w:rsidRPr="00FD7044">
        <w:rPr>
          <w:rFonts w:ascii="Courier New" w:eastAsia="Times New Roman" w:hAnsi="Courier New" w:cs="Courier New"/>
          <w:color w:val="808080"/>
          <w:sz w:val="20"/>
          <w:szCs w:val="20"/>
        </w:rPr>
        <w:t>//</w:t>
      </w:r>
      <w:r w:rsidRPr="00FD7044">
        <w:rPr>
          <w:rFonts w:ascii="Courier New" w:eastAsia="Times New Roman" w:hAnsi="Courier New" w:cs="Courier New"/>
          <w:i/>
          <w:iCs/>
          <w:color w:val="A8C023"/>
          <w:sz w:val="20"/>
          <w:szCs w:val="20"/>
        </w:rPr>
        <w:t>TODO</w:t>
      </w:r>
      <w:r w:rsidRPr="00FD7044">
        <w:rPr>
          <w:rFonts w:ascii="Courier New" w:eastAsia="Times New Roman" w:hAnsi="Courier New" w:cs="Courier New"/>
          <w:i/>
          <w:iCs/>
          <w:color w:val="A8C023"/>
          <w:sz w:val="20"/>
          <w:szCs w:val="20"/>
        </w:rPr>
        <w:br/>
        <w:t xml:space="preserve">   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limit = </w:t>
      </w:r>
      <w:r w:rsidRPr="00FD7044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while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String result = </w:t>
      </w:r>
      <w:proofErr w:type="spellStart"/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GraphSearchDepthLimited</w:t>
      </w:r>
      <w:proofErr w:type="spellEnd"/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FrontierLIFO</w:t>
      </w:r>
      <w:proofErr w:type="spellEnd"/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limit)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if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(result!=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null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result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limit++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D7044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D7044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4F5C77F2" w14:textId="2972614C" w:rsidR="00F43C61" w:rsidRDefault="00F43C61" w:rsidP="00FD70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40300579" w14:textId="77777777" w:rsidR="00F43C61" w:rsidRDefault="00F43C61" w:rsidP="00F43C61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TreeSearchDepthLimited</w:t>
      </w:r>
      <w:proofErr w:type="spellEnd"/>
      <w:r>
        <w:rPr>
          <w:color w:val="A9B7C6"/>
        </w:rPr>
        <w:t>(Frontier frontier</w:t>
      </w:r>
      <w:r>
        <w:rPr>
          <w:color w:val="CC7832"/>
        </w:rPr>
        <w:t xml:space="preserve">, int </w:t>
      </w:r>
      <w:r>
        <w:rPr>
          <w:color w:val="A9B7C6"/>
        </w:rPr>
        <w:t>limit) {</w:t>
      </w:r>
      <w:r>
        <w:rPr>
          <w:color w:val="A9B7C6"/>
        </w:rPr>
        <w:br/>
        <w:t xml:space="preserve">   </w:t>
      </w:r>
      <w:r>
        <w:rPr>
          <w:color w:val="808080"/>
        </w:rPr>
        <w:t>//</w:t>
      </w:r>
      <w:r>
        <w:rPr>
          <w:i/>
          <w:iCs/>
          <w:color w:val="A8C023"/>
        </w:rPr>
        <w:t>TODO</w:t>
      </w:r>
      <w:r>
        <w:rPr>
          <w:i/>
          <w:iCs/>
          <w:color w:val="A8C023"/>
        </w:rPr>
        <w:br/>
        <w:t xml:space="preserve">   </w:t>
      </w:r>
      <w:proofErr w:type="spellStart"/>
      <w:r>
        <w:rPr>
          <w:color w:val="9876AA"/>
        </w:rPr>
        <w:t>cnt</w:t>
      </w:r>
      <w:proofErr w:type="spellEnd"/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proofErr w:type="spellStart"/>
      <w:r>
        <w:rPr>
          <w:color w:val="9876AA"/>
        </w:rPr>
        <w:t>initialNod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MakeNode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problem</w:t>
      </w:r>
      <w:r>
        <w:rPr>
          <w:color w:val="A9B7C6"/>
        </w:rPr>
        <w:t>.</w:t>
      </w:r>
      <w:r>
        <w:rPr>
          <w:color w:val="9876AA"/>
        </w:rPr>
        <w:t>initialStat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proofErr w:type="spellStart"/>
      <w:r>
        <w:rPr>
          <w:color w:val="A9B7C6"/>
        </w:rPr>
        <w:t>frontier.insert</w:t>
      </w:r>
      <w:proofErr w:type="spellEnd"/>
      <w:r>
        <w:rPr>
          <w:color w:val="A9B7C6"/>
        </w:rPr>
        <w:t xml:space="preserve">( </w:t>
      </w:r>
      <w:proofErr w:type="spellStart"/>
      <w:r>
        <w:rPr>
          <w:color w:val="9876AA"/>
        </w:rPr>
        <w:t>initialNod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while</w:t>
      </w:r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{</w:t>
      </w:r>
      <w:r>
        <w:rPr>
          <w:color w:val="A9B7C6"/>
        </w:rPr>
        <w:br/>
        <w:t xml:space="preserve">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frontier.isEmpty</w:t>
      </w:r>
      <w:proofErr w:type="spellEnd"/>
      <w:r>
        <w:rPr>
          <w:color w:val="A9B7C6"/>
        </w:rPr>
        <w:t xml:space="preserve">()) </w:t>
      </w:r>
      <w:r>
        <w:rPr>
          <w:color w:val="CC7832"/>
        </w:rPr>
        <w:t>return null;</w:t>
      </w:r>
      <w:r>
        <w:rPr>
          <w:color w:val="CC7832"/>
        </w:rPr>
        <w:br/>
        <w:t xml:space="preserve">      </w:t>
      </w:r>
      <w:r>
        <w:rPr>
          <w:color w:val="A9B7C6"/>
        </w:rPr>
        <w:t xml:space="preserve">Node </w:t>
      </w:r>
      <w:proofErr w:type="spellStart"/>
      <w:r>
        <w:rPr>
          <w:color w:val="A9B7C6"/>
        </w:rPr>
        <w:t>nod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rontier.remov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if</w:t>
      </w:r>
      <w:r>
        <w:rPr>
          <w:color w:val="A9B7C6"/>
        </w:rPr>
        <w:t>(</w:t>
      </w:r>
      <w:proofErr w:type="spellStart"/>
      <w:r>
        <w:rPr>
          <w:color w:val="9876AA"/>
        </w:rPr>
        <w:t>problem</w:t>
      </w:r>
      <w:r>
        <w:rPr>
          <w:color w:val="A9B7C6"/>
        </w:rPr>
        <w:t>.goal_tes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ode.</w:t>
      </w:r>
      <w:r>
        <w:rPr>
          <w:color w:val="9876AA"/>
        </w:rPr>
        <w:t>state</w:t>
      </w:r>
      <w:proofErr w:type="spellEnd"/>
      <w:r>
        <w:rPr>
          <w:color w:val="A9B7C6"/>
        </w:rPr>
        <w:t xml:space="preserve">)) </w:t>
      </w:r>
      <w:r>
        <w:rPr>
          <w:color w:val="CC7832"/>
        </w:rPr>
        <w:t xml:space="preserve">return </w:t>
      </w:r>
      <w:r>
        <w:rPr>
          <w:color w:val="A9B7C6"/>
        </w:rPr>
        <w:t>Solution(node)</w:t>
      </w:r>
      <w:r>
        <w:rPr>
          <w:color w:val="CC7832"/>
        </w:rPr>
        <w:t>;</w:t>
      </w:r>
      <w:r>
        <w:rPr>
          <w:color w:val="CC7832"/>
        </w:rPr>
        <w:br/>
        <w:t xml:space="preserve">      if</w:t>
      </w:r>
      <w:r>
        <w:rPr>
          <w:color w:val="A9B7C6"/>
        </w:rPr>
        <w:t>(</w:t>
      </w:r>
      <w:proofErr w:type="spellStart"/>
      <w:r>
        <w:rPr>
          <w:color w:val="A9B7C6"/>
        </w:rPr>
        <w:t>node.</w:t>
      </w:r>
      <w:r>
        <w:rPr>
          <w:color w:val="9876AA"/>
        </w:rPr>
        <w:t>depth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&lt; limit){</w:t>
      </w:r>
      <w:r>
        <w:rPr>
          <w:color w:val="A9B7C6"/>
        </w:rPr>
        <w:br/>
        <w:t xml:space="preserve">         </w:t>
      </w:r>
      <w:proofErr w:type="spellStart"/>
      <w:r>
        <w:rPr>
          <w:color w:val="A9B7C6"/>
        </w:rPr>
        <w:t>frontier.insertAll</w:t>
      </w:r>
      <w:proofErr w:type="spellEnd"/>
      <w:r>
        <w:rPr>
          <w:color w:val="A9B7C6"/>
        </w:rPr>
        <w:t>(Expand(</w:t>
      </w:r>
      <w:proofErr w:type="spellStart"/>
      <w:r>
        <w:rPr>
          <w:color w:val="A9B7C6"/>
        </w:rPr>
        <w:t>node</w:t>
      </w:r>
      <w:r>
        <w:rPr>
          <w:color w:val="CC7832"/>
        </w:rPr>
        <w:t>,</w:t>
      </w:r>
      <w:r>
        <w:rPr>
          <w:color w:val="9876AA"/>
        </w:rPr>
        <w:t>problem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</w:t>
      </w:r>
      <w:r>
        <w:rPr>
          <w:color w:val="A9B7C6"/>
        </w:rPr>
        <w:t>}</w:t>
      </w:r>
      <w:r>
        <w:rPr>
          <w:color w:val="A9B7C6"/>
        </w:rPr>
        <w:br/>
        <w:t xml:space="preserve">      </w:t>
      </w:r>
      <w:proofErr w:type="spellStart"/>
      <w:r>
        <w:rPr>
          <w:color w:val="9876AA"/>
        </w:rPr>
        <w:t>cnt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240B670B" w14:textId="31C18870" w:rsidR="00F43C61" w:rsidRDefault="00F43C61" w:rsidP="00FD70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1A3D405C" w14:textId="77777777" w:rsidR="002710F5" w:rsidRDefault="002710F5" w:rsidP="002710F5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raphSearchDepthLimited</w:t>
      </w:r>
      <w:proofErr w:type="spellEnd"/>
      <w:r>
        <w:rPr>
          <w:color w:val="A9B7C6"/>
        </w:rPr>
        <w:t>(Frontier frontier</w:t>
      </w:r>
      <w:r>
        <w:rPr>
          <w:color w:val="CC7832"/>
        </w:rPr>
        <w:t xml:space="preserve">, int </w:t>
      </w:r>
      <w:r>
        <w:rPr>
          <w:color w:val="A9B7C6"/>
        </w:rPr>
        <w:t>limit) {</w:t>
      </w:r>
      <w:r>
        <w:rPr>
          <w:color w:val="A9B7C6"/>
        </w:rPr>
        <w:br/>
        <w:t xml:space="preserve">   </w:t>
      </w:r>
      <w:r>
        <w:rPr>
          <w:color w:val="808080"/>
        </w:rPr>
        <w:t>//</w:t>
      </w:r>
      <w:r>
        <w:rPr>
          <w:i/>
          <w:iCs/>
          <w:color w:val="A8C023"/>
        </w:rPr>
        <w:t>TODO</w:t>
      </w:r>
      <w:r>
        <w:rPr>
          <w:i/>
          <w:iCs/>
          <w:color w:val="A8C023"/>
        </w:rPr>
        <w:br/>
        <w:t xml:space="preserve">   </w:t>
      </w:r>
      <w:proofErr w:type="spellStart"/>
      <w:r>
        <w:rPr>
          <w:color w:val="9876AA"/>
        </w:rPr>
        <w:t>cnt</w:t>
      </w:r>
      <w:proofErr w:type="spellEnd"/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proofErr w:type="spellStart"/>
      <w:r>
        <w:rPr>
          <w:color w:val="9876AA"/>
        </w:rPr>
        <w:t>initialNod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MakeNode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problem</w:t>
      </w:r>
      <w:r>
        <w:rPr>
          <w:color w:val="A9B7C6"/>
        </w:rPr>
        <w:t>.</w:t>
      </w:r>
      <w:r>
        <w:rPr>
          <w:color w:val="9876AA"/>
        </w:rPr>
        <w:t>initialStat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proofErr w:type="spellStart"/>
      <w:r>
        <w:rPr>
          <w:color w:val="A9B7C6"/>
        </w:rPr>
        <w:t>frontier.insert</w:t>
      </w:r>
      <w:proofErr w:type="spellEnd"/>
      <w:r>
        <w:rPr>
          <w:color w:val="A9B7C6"/>
        </w:rPr>
        <w:t xml:space="preserve">( </w:t>
      </w:r>
      <w:proofErr w:type="spellStart"/>
      <w:r>
        <w:rPr>
          <w:color w:val="9876AA"/>
        </w:rPr>
        <w:t>initialNod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r>
        <w:rPr>
          <w:color w:val="A9B7C6"/>
        </w:rPr>
        <w:t xml:space="preserve">Set&lt;Object&gt; explored = </w:t>
      </w:r>
      <w:r>
        <w:rPr>
          <w:color w:val="CC7832"/>
        </w:rPr>
        <w:t xml:space="preserve">new </w:t>
      </w:r>
      <w:r>
        <w:rPr>
          <w:color w:val="A9B7C6"/>
        </w:rPr>
        <w:t>HashSet&lt;Object&gt;()</w:t>
      </w:r>
      <w:r>
        <w:rPr>
          <w:color w:val="CC7832"/>
        </w:rPr>
        <w:t xml:space="preserve">; </w:t>
      </w:r>
      <w:r>
        <w:rPr>
          <w:color w:val="808080"/>
        </w:rPr>
        <w:t>//empty set</w:t>
      </w:r>
      <w:r>
        <w:rPr>
          <w:color w:val="808080"/>
        </w:rPr>
        <w:br/>
        <w:t xml:space="preserve">   </w:t>
      </w:r>
      <w:r>
        <w:rPr>
          <w:color w:val="CC7832"/>
        </w:rPr>
        <w:t>while</w:t>
      </w:r>
      <w:r>
        <w:rPr>
          <w:color w:val="A9B7C6"/>
        </w:rPr>
        <w:t>(</w:t>
      </w:r>
      <w:r>
        <w:rPr>
          <w:color w:val="CC7832"/>
        </w:rPr>
        <w:t>true</w:t>
      </w:r>
      <w:r>
        <w:rPr>
          <w:color w:val="A9B7C6"/>
        </w:rPr>
        <w:t>){</w:t>
      </w:r>
      <w:r>
        <w:rPr>
          <w:color w:val="A9B7C6"/>
        </w:rPr>
        <w:br/>
        <w:t xml:space="preserve">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frontier.isEmpty</w:t>
      </w:r>
      <w:proofErr w:type="spellEnd"/>
      <w:r>
        <w:rPr>
          <w:color w:val="A9B7C6"/>
        </w:rPr>
        <w:t xml:space="preserve">()) </w:t>
      </w:r>
      <w:r>
        <w:rPr>
          <w:color w:val="CC7832"/>
        </w:rPr>
        <w:t>return null;</w:t>
      </w:r>
      <w:r>
        <w:rPr>
          <w:color w:val="CC7832"/>
        </w:rPr>
        <w:br/>
        <w:t xml:space="preserve">      </w:t>
      </w:r>
      <w:r>
        <w:rPr>
          <w:color w:val="A9B7C6"/>
        </w:rPr>
        <w:t xml:space="preserve">Node </w:t>
      </w:r>
      <w:proofErr w:type="spellStart"/>
      <w:r>
        <w:rPr>
          <w:color w:val="A9B7C6"/>
        </w:rPr>
        <w:t>nod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rontier.remov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if</w:t>
      </w:r>
      <w:r>
        <w:rPr>
          <w:color w:val="A9B7C6"/>
        </w:rPr>
        <w:t>(</w:t>
      </w:r>
      <w:proofErr w:type="spellStart"/>
      <w:r>
        <w:rPr>
          <w:color w:val="9876AA"/>
        </w:rPr>
        <w:t>problem</w:t>
      </w:r>
      <w:r>
        <w:rPr>
          <w:color w:val="A9B7C6"/>
        </w:rPr>
        <w:t>.goal_tes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ode.</w:t>
      </w:r>
      <w:r>
        <w:rPr>
          <w:color w:val="9876AA"/>
        </w:rPr>
        <w:t>state</w:t>
      </w:r>
      <w:proofErr w:type="spellEnd"/>
      <w:r>
        <w:rPr>
          <w:color w:val="A9B7C6"/>
        </w:rPr>
        <w:t xml:space="preserve">)) </w:t>
      </w:r>
      <w:r>
        <w:rPr>
          <w:color w:val="CC7832"/>
        </w:rPr>
        <w:t xml:space="preserve">return </w:t>
      </w:r>
      <w:r>
        <w:rPr>
          <w:color w:val="A9B7C6"/>
        </w:rPr>
        <w:t>Solution(node)</w:t>
      </w:r>
      <w:r>
        <w:rPr>
          <w:color w:val="CC7832"/>
        </w:rPr>
        <w:t>;</w:t>
      </w:r>
      <w:r>
        <w:rPr>
          <w:color w:val="CC7832"/>
        </w:rPr>
        <w:br/>
        <w:t xml:space="preserve">      if</w:t>
      </w:r>
      <w:r>
        <w:rPr>
          <w:color w:val="A9B7C6"/>
        </w:rPr>
        <w:t>(!</w:t>
      </w:r>
      <w:proofErr w:type="spellStart"/>
      <w:r>
        <w:rPr>
          <w:color w:val="A9B7C6"/>
        </w:rPr>
        <w:t>explored.contain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ode.</w:t>
      </w:r>
      <w:r>
        <w:rPr>
          <w:color w:val="9876AA"/>
        </w:rPr>
        <w:t>state</w:t>
      </w:r>
      <w:proofErr w:type="spellEnd"/>
      <w:r>
        <w:rPr>
          <w:color w:val="A9B7C6"/>
        </w:rPr>
        <w:t>)&amp;&amp;</w:t>
      </w:r>
      <w:proofErr w:type="spellStart"/>
      <w:r>
        <w:rPr>
          <w:color w:val="A9B7C6"/>
        </w:rPr>
        <w:t>node.</w:t>
      </w:r>
      <w:r>
        <w:rPr>
          <w:color w:val="9876AA"/>
        </w:rPr>
        <w:t>depth</w:t>
      </w:r>
      <w:proofErr w:type="spellEnd"/>
      <w:r>
        <w:rPr>
          <w:color w:val="A9B7C6"/>
        </w:rPr>
        <w:t>&lt;limit){</w:t>
      </w:r>
      <w:r>
        <w:rPr>
          <w:color w:val="A9B7C6"/>
        </w:rPr>
        <w:br/>
        <w:t xml:space="preserve">         </w:t>
      </w:r>
      <w:proofErr w:type="spellStart"/>
      <w:r>
        <w:rPr>
          <w:color w:val="A9B7C6"/>
        </w:rPr>
        <w:t>explored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ode.</w:t>
      </w:r>
      <w:r>
        <w:rPr>
          <w:color w:val="9876AA"/>
        </w:rPr>
        <w:t>stat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</w:t>
      </w:r>
      <w:proofErr w:type="spellStart"/>
      <w:r>
        <w:rPr>
          <w:color w:val="A9B7C6"/>
        </w:rPr>
        <w:t>frontier.insertAll</w:t>
      </w:r>
      <w:proofErr w:type="spellEnd"/>
      <w:r>
        <w:rPr>
          <w:color w:val="A9B7C6"/>
        </w:rPr>
        <w:t>(Expand(</w:t>
      </w:r>
      <w:proofErr w:type="spellStart"/>
      <w:r>
        <w:rPr>
          <w:color w:val="A9B7C6"/>
        </w:rPr>
        <w:t>node</w:t>
      </w:r>
      <w:r>
        <w:rPr>
          <w:color w:val="CC7832"/>
        </w:rPr>
        <w:t>,</w:t>
      </w:r>
      <w:r>
        <w:rPr>
          <w:color w:val="9876AA"/>
        </w:rPr>
        <w:t>problem</w:t>
      </w:r>
      <w:proofErr w:type="spellEnd"/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</w:t>
      </w:r>
      <w:r>
        <w:rPr>
          <w:color w:val="A9B7C6"/>
        </w:rPr>
        <w:t>}</w:t>
      </w:r>
      <w:r>
        <w:rPr>
          <w:color w:val="A9B7C6"/>
        </w:rPr>
        <w:br/>
        <w:t xml:space="preserve">      </w:t>
      </w:r>
      <w:proofErr w:type="spellStart"/>
      <w:r>
        <w:rPr>
          <w:color w:val="9876AA"/>
        </w:rPr>
        <w:t>cnt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0DA8BCEC" w14:textId="2B68BBC6" w:rsidR="00FD7044" w:rsidRDefault="0021225A" w:rsidP="00AE3E5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264D0CC" w14:textId="0F6ACF74" w:rsidR="0021225A" w:rsidRDefault="0021225A" w:rsidP="0021225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D3B64">
        <w:rPr>
          <w:noProof/>
        </w:rPr>
        <w:drawing>
          <wp:inline distT="0" distB="0" distL="0" distR="0" wp14:anchorId="0FA55CA0" wp14:editId="02FCC94A">
            <wp:extent cx="5943600" cy="13760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B1AAE" w14:textId="484B9332" w:rsidR="0021225A" w:rsidRDefault="0021225A" w:rsidP="0021225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BB2677">
        <w:rPr>
          <w:noProof/>
        </w:rPr>
        <w:drawing>
          <wp:inline distT="0" distB="0" distL="0" distR="0" wp14:anchorId="165AC6A6" wp14:editId="7FF97526">
            <wp:extent cx="5943600" cy="10966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1BDDD" w14:textId="6F126A58" w:rsidR="0021225A" w:rsidRPr="0021225A" w:rsidRDefault="003D4349" w:rsidP="0021225A">
      <w:pPr>
        <w:pStyle w:val="ListParagraph"/>
        <w:numPr>
          <w:ilvl w:val="0"/>
          <w:numId w:val="7"/>
        </w:numPr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086A91B" wp14:editId="500E4D60">
            <wp:extent cx="5943600" cy="1129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225A" w:rsidRPr="002122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FF25E4"/>
    <w:multiLevelType w:val="hybridMultilevel"/>
    <w:tmpl w:val="E2822A20"/>
    <w:lvl w:ilvl="0" w:tplc="D15676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CF13A3"/>
    <w:multiLevelType w:val="hybridMultilevel"/>
    <w:tmpl w:val="F87C33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3409C4"/>
    <w:multiLevelType w:val="hybridMultilevel"/>
    <w:tmpl w:val="1B3E601E"/>
    <w:lvl w:ilvl="0" w:tplc="103AD8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C263842"/>
    <w:multiLevelType w:val="hybridMultilevel"/>
    <w:tmpl w:val="7DB403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AF6E16"/>
    <w:multiLevelType w:val="hybridMultilevel"/>
    <w:tmpl w:val="30C69C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8E5E90"/>
    <w:multiLevelType w:val="hybridMultilevel"/>
    <w:tmpl w:val="A4FCFE58"/>
    <w:lvl w:ilvl="0" w:tplc="2242C9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F5945A0"/>
    <w:multiLevelType w:val="hybridMultilevel"/>
    <w:tmpl w:val="A7DAD982"/>
    <w:lvl w:ilvl="0" w:tplc="FF888E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tTAzNDO3NDUxMDdS0lEKTi0uzszPAykwrAUALux5KSwAAAA="/>
  </w:docVars>
  <w:rsids>
    <w:rsidRoot w:val="007B1F0D"/>
    <w:rsid w:val="00115280"/>
    <w:rsid w:val="001315CC"/>
    <w:rsid w:val="0021225A"/>
    <w:rsid w:val="002710F5"/>
    <w:rsid w:val="002750A2"/>
    <w:rsid w:val="00366394"/>
    <w:rsid w:val="003D4349"/>
    <w:rsid w:val="004173D0"/>
    <w:rsid w:val="00437CA9"/>
    <w:rsid w:val="00461BC3"/>
    <w:rsid w:val="004768F7"/>
    <w:rsid w:val="00482676"/>
    <w:rsid w:val="004E6B8E"/>
    <w:rsid w:val="005603E3"/>
    <w:rsid w:val="005757AD"/>
    <w:rsid w:val="005C049B"/>
    <w:rsid w:val="006C27D3"/>
    <w:rsid w:val="007261AD"/>
    <w:rsid w:val="007A06F5"/>
    <w:rsid w:val="007B1F0D"/>
    <w:rsid w:val="00810118"/>
    <w:rsid w:val="00852B78"/>
    <w:rsid w:val="008628EA"/>
    <w:rsid w:val="00986638"/>
    <w:rsid w:val="00997739"/>
    <w:rsid w:val="009A48B6"/>
    <w:rsid w:val="00AE3E54"/>
    <w:rsid w:val="00B1070A"/>
    <w:rsid w:val="00B732B9"/>
    <w:rsid w:val="00BB2677"/>
    <w:rsid w:val="00BD29FA"/>
    <w:rsid w:val="00BD3B64"/>
    <w:rsid w:val="00C30D08"/>
    <w:rsid w:val="00CE54A5"/>
    <w:rsid w:val="00DE011F"/>
    <w:rsid w:val="00E503B9"/>
    <w:rsid w:val="00EB2A92"/>
    <w:rsid w:val="00F43C61"/>
    <w:rsid w:val="00F64E00"/>
    <w:rsid w:val="00FB06E1"/>
    <w:rsid w:val="00FD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78736"/>
  <w15:chartTrackingRefBased/>
  <w15:docId w15:val="{68D12411-38DA-4115-A454-5E0F352EA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F0D"/>
    <w:pPr>
      <w:ind w:left="720"/>
      <w:contextualSpacing/>
    </w:pPr>
  </w:style>
  <w:style w:type="table" w:styleId="TableGrid">
    <w:name w:val="Table Grid"/>
    <w:basedOn w:val="TableNormal"/>
    <w:uiPriority w:val="39"/>
    <w:rsid w:val="007B1F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A06F5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70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704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746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6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Liu</dc:creator>
  <cp:keywords/>
  <dc:description/>
  <cp:lastModifiedBy>Tony Liu</cp:lastModifiedBy>
  <cp:revision>17</cp:revision>
  <cp:lastPrinted>2020-10-09T06:35:00Z</cp:lastPrinted>
  <dcterms:created xsi:type="dcterms:W3CDTF">2020-10-08T19:23:00Z</dcterms:created>
  <dcterms:modified xsi:type="dcterms:W3CDTF">2020-10-09T18:20:00Z</dcterms:modified>
</cp:coreProperties>
</file>